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A659CB" w:rsidRPr="00A659CB" w14:paraId="14FA3D8D" w14:textId="77777777" w:rsidTr="00A659CB">
        <w:tc>
          <w:tcPr>
            <w:tcW w:w="5529" w:type="dxa"/>
            <w:hideMark/>
          </w:tcPr>
          <w:p w14:paraId="0B34500C" w14:textId="77777777" w:rsidR="00A659CB" w:rsidRPr="00A659CB" w:rsidRDefault="00A659CB" w:rsidP="00A659CB">
            <w:pPr>
              <w:tabs>
                <w:tab w:val="left" w:pos="7960"/>
              </w:tabs>
              <w:spacing w:before="60" w:line="276" w:lineRule="auto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A659CB">
              <w:rPr>
                <w:rFonts w:asciiTheme="minorBidi" w:hAnsiTheme="minorBidi"/>
                <w:color w:val="BF9949"/>
                <w:sz w:val="32"/>
                <w:szCs w:val="32"/>
              </w:rPr>
              <w:t>Dealer Form of Technical Condition</w:t>
            </w:r>
          </w:p>
          <w:p w14:paraId="70EF8D6F" w14:textId="77777777" w:rsidR="00A659CB" w:rsidRPr="00A659CB" w:rsidRDefault="00A659CB" w:rsidP="00A659CB">
            <w:pPr>
              <w:tabs>
                <w:tab w:val="left" w:pos="7960"/>
              </w:tabs>
              <w:spacing w:before="60" w:line="276" w:lineRule="auto"/>
              <w:ind w:hanging="16"/>
              <w:rPr>
                <w:rFonts w:asciiTheme="minorBidi" w:hAnsiTheme="minorBidi"/>
                <w:color w:val="BF9949"/>
                <w:sz w:val="32"/>
                <w:szCs w:val="32"/>
              </w:rPr>
            </w:pPr>
            <w:r w:rsidRPr="00A659CB">
              <w:rPr>
                <w:rFonts w:asciiTheme="minorBidi" w:hAnsiTheme="minorBidi"/>
                <w:color w:val="BF9949"/>
                <w:sz w:val="32"/>
                <w:szCs w:val="32"/>
              </w:rPr>
              <w:t>of Pleasure Boat length up to 8m.</w:t>
            </w:r>
          </w:p>
        </w:tc>
        <w:tc>
          <w:tcPr>
            <w:tcW w:w="5239" w:type="dxa"/>
            <w:hideMark/>
          </w:tcPr>
          <w:p w14:paraId="3111DA8E" w14:textId="77777777" w:rsidR="00A659CB" w:rsidRPr="00A659CB" w:rsidRDefault="00A659CB" w:rsidP="00A659CB">
            <w:pPr>
              <w:bidi/>
              <w:spacing w:line="276" w:lineRule="auto"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A659CB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نموذج بالحالة الفنية</w:t>
            </w:r>
            <w:r w:rsidRPr="00A659CB"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  <w:t xml:space="preserve"> </w:t>
            </w:r>
            <w:r w:rsidRPr="00A659CB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لوسيلة بحرية نزهة طول حتى 8م</w:t>
            </w:r>
            <w:r w:rsidRPr="00A659CB"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  <w:t>.</w:t>
            </w:r>
          </w:p>
        </w:tc>
      </w:tr>
    </w:tbl>
    <w:p w14:paraId="5F17F408" w14:textId="77777777" w:rsidR="00A659CB" w:rsidRPr="00A659CB" w:rsidRDefault="00A659CB" w:rsidP="00A659CB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  <w:rtl/>
        </w:rPr>
      </w:pPr>
    </w:p>
    <w:p w14:paraId="34F9BE62" w14:textId="77777777" w:rsidR="00A659CB" w:rsidRPr="00A659CB" w:rsidRDefault="00A659CB" w:rsidP="00A659CB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p w14:paraId="6C098985" w14:textId="77777777" w:rsidR="00A659CB" w:rsidRPr="00A659CB" w:rsidRDefault="00A659CB" w:rsidP="00A659CB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p w14:paraId="44ED9DF0" w14:textId="77777777" w:rsidR="00A659CB" w:rsidRPr="00A659CB" w:rsidRDefault="00A659CB" w:rsidP="00A659CB">
      <w:pPr>
        <w:bidi/>
        <w:spacing w:line="276" w:lineRule="auto"/>
        <w:jc w:val="center"/>
        <w:rPr>
          <w:rFonts w:asciiTheme="minorBidi" w:hAnsiTheme="minorBidi"/>
          <w:sz w:val="36"/>
          <w:szCs w:val="36"/>
        </w:rPr>
      </w:pPr>
    </w:p>
    <w:tbl>
      <w:tblPr>
        <w:tblStyle w:val="TableGrid31"/>
        <w:tblpPr w:leftFromText="180" w:rightFromText="180" w:vertAnchor="text" w:tblpXSpec="right" w:tblpY="1"/>
        <w:tblOverlap w:val="never"/>
        <w:bidiVisual/>
        <w:tblW w:w="1081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"/>
        <w:gridCol w:w="1076"/>
        <w:gridCol w:w="473"/>
        <w:gridCol w:w="564"/>
        <w:gridCol w:w="722"/>
        <w:gridCol w:w="302"/>
        <w:gridCol w:w="1306"/>
        <w:gridCol w:w="793"/>
        <w:gridCol w:w="285"/>
        <w:gridCol w:w="325"/>
        <w:gridCol w:w="1129"/>
        <w:gridCol w:w="147"/>
        <w:gridCol w:w="851"/>
        <w:gridCol w:w="131"/>
        <w:gridCol w:w="590"/>
        <w:gridCol w:w="554"/>
        <w:gridCol w:w="439"/>
        <w:gridCol w:w="1099"/>
        <w:gridCol w:w="21"/>
      </w:tblGrid>
      <w:tr w:rsidR="00A659CB" w:rsidRPr="00A659CB" w14:paraId="5E29FE9A" w14:textId="77777777" w:rsidTr="00A659CB">
        <w:trPr>
          <w:gridAfter w:val="1"/>
          <w:wAfter w:w="21" w:type="dxa"/>
          <w:trHeight w:hRule="exact" w:val="470"/>
        </w:trPr>
        <w:tc>
          <w:tcPr>
            <w:tcW w:w="15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9948"/>
            <w:hideMark/>
          </w:tcPr>
          <w:p w14:paraId="6AD0EC4F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A659CB">
              <w:rPr>
                <w:rFonts w:asciiTheme="minorBidi" w:hAnsiTheme="minorBidi" w:cstheme="minorBidi"/>
                <w:sz w:val="2"/>
                <w:szCs w:val="2"/>
              </w:rPr>
              <w:br w:type="textWrapping" w:clear="all"/>
            </w:r>
            <w:r w:rsidRPr="00A659CB">
              <w:rPr>
                <w:rFonts w:asciiTheme="minorBidi" w:hAnsiTheme="minorBidi" w:cstheme="minorBidi"/>
                <w:b/>
                <w:bCs/>
                <w:szCs w:val="20"/>
                <w:rtl/>
              </w:rPr>
              <w:t>اسم المالك</w:t>
            </w:r>
          </w:p>
        </w:tc>
        <w:tc>
          <w:tcPr>
            <w:tcW w:w="12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C0670A8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Owner Name</w:t>
            </w:r>
          </w:p>
        </w:tc>
        <w:tc>
          <w:tcPr>
            <w:tcW w:w="1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9948"/>
            <w:hideMark/>
          </w:tcPr>
          <w:p w14:paraId="4E1CD4D7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Cs w:val="20"/>
                <w:rtl/>
              </w:rPr>
              <w:t>اسم البائع</w:t>
            </w:r>
          </w:p>
        </w:tc>
        <w:tc>
          <w:tcPr>
            <w:tcW w:w="10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31E2707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Dealer Name</w:t>
            </w:r>
          </w:p>
        </w:tc>
        <w:tc>
          <w:tcPr>
            <w:tcW w:w="1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9948"/>
            <w:hideMark/>
          </w:tcPr>
          <w:p w14:paraId="76CC1919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Cs w:val="20"/>
                <w:rtl/>
              </w:rPr>
              <w:t>بلد الصنع</w:t>
            </w:r>
          </w:p>
        </w:tc>
        <w:tc>
          <w:tcPr>
            <w:tcW w:w="11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EEBC0F5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 xml:space="preserve">Origin </w:t>
            </w:r>
          </w:p>
        </w:tc>
        <w:tc>
          <w:tcPr>
            <w:tcW w:w="11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9948"/>
            <w:hideMark/>
          </w:tcPr>
          <w:p w14:paraId="055627A3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szCs w:val="20"/>
                <w:rtl/>
              </w:rPr>
              <w:t>سنة الصنع</w:t>
            </w: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53B4745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ar of Built</w:t>
            </w:r>
          </w:p>
        </w:tc>
      </w:tr>
      <w:tr w:rsidR="00A659CB" w:rsidRPr="00A659CB" w14:paraId="10B1AD72" w14:textId="77777777" w:rsidTr="00A659CB">
        <w:trPr>
          <w:gridAfter w:val="1"/>
          <w:wAfter w:w="21" w:type="dxa"/>
          <w:trHeight w:hRule="exact" w:val="470"/>
        </w:trPr>
        <w:tc>
          <w:tcPr>
            <w:tcW w:w="15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C19404D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sz w:val="2"/>
                <w:szCs w:val="2"/>
                <w:rtl/>
              </w:rPr>
            </w:pPr>
            <w:permStart w:id="593579403" w:edGrp="everyone" w:colFirst="0" w:colLast="0"/>
            <w:permStart w:id="1512471929" w:edGrp="everyone" w:colFirst="1" w:colLast="1"/>
            <w:permStart w:id="1403989286" w:edGrp="everyone" w:colFirst="2" w:colLast="2"/>
            <w:permStart w:id="1958884948" w:edGrp="everyone" w:colFirst="3" w:colLast="3"/>
            <w:permStart w:id="308510428" w:edGrp="everyone" w:colFirst="4" w:colLast="4"/>
            <w:permStart w:id="214312288" w:edGrp="everyone" w:colFirst="5" w:colLast="5"/>
            <w:permStart w:id="929252017" w:edGrp="everyone" w:colFirst="6" w:colLast="6"/>
          </w:p>
        </w:tc>
        <w:tc>
          <w:tcPr>
            <w:tcW w:w="12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C48218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</w:p>
        </w:tc>
        <w:tc>
          <w:tcPr>
            <w:tcW w:w="1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0BFAE6E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b/>
                <w:bCs/>
                <w:szCs w:val="20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939864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D49F37F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b/>
                <w:bCs/>
                <w:szCs w:val="20"/>
              </w:rPr>
            </w:pPr>
          </w:p>
        </w:tc>
        <w:tc>
          <w:tcPr>
            <w:tcW w:w="11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0F0756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0992A90" w14:textId="42B2A553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b/>
                <w:bCs/>
                <w:szCs w:val="20"/>
              </w:rPr>
            </w:pPr>
          </w:p>
        </w:tc>
        <w:tc>
          <w:tcPr>
            <w:tcW w:w="15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029242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</w:p>
        </w:tc>
      </w:tr>
      <w:permEnd w:id="593579403"/>
      <w:permEnd w:id="1512471929"/>
      <w:permEnd w:id="1403989286"/>
      <w:permEnd w:id="1958884948"/>
      <w:permEnd w:id="308510428"/>
      <w:permEnd w:id="214312288"/>
      <w:permEnd w:id="929252017"/>
      <w:tr w:rsidR="00A659CB" w:rsidRPr="00A659CB" w14:paraId="55D37407" w14:textId="77777777" w:rsidTr="00A659CB">
        <w:trPr>
          <w:gridBefore w:val="1"/>
          <w:wBefore w:w="6" w:type="dxa"/>
          <w:trHeight w:val="338"/>
        </w:trPr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9948"/>
            <w:hideMark/>
          </w:tcPr>
          <w:p w14:paraId="0B579C20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szCs w:val="20"/>
                <w:rtl/>
              </w:rPr>
              <w:t>رقم البدن</w:t>
            </w:r>
          </w:p>
        </w:tc>
        <w:tc>
          <w:tcPr>
            <w:tcW w:w="103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B0D2375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Hull No.</w:t>
            </w:r>
          </w:p>
        </w:tc>
        <w:tc>
          <w:tcPr>
            <w:tcW w:w="10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9948"/>
            <w:hideMark/>
          </w:tcPr>
          <w:p w14:paraId="02162350" w14:textId="77777777" w:rsidR="00A659CB" w:rsidRPr="00A659CB" w:rsidRDefault="00A659CB" w:rsidP="00A659CB">
            <w:pPr>
              <w:tabs>
                <w:tab w:val="center" w:pos="459"/>
              </w:tabs>
              <w:bidi/>
              <w:spacing w:line="276" w:lineRule="auto"/>
              <w:contextualSpacing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color w:val="000000" w:themeColor="text1"/>
                <w:sz w:val="18"/>
                <w:szCs w:val="18"/>
                <w:rtl/>
              </w:rPr>
              <w:t>رقم المحرك</w:t>
            </w:r>
          </w:p>
        </w:tc>
        <w:tc>
          <w:tcPr>
            <w:tcW w:w="130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6556571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Engine no.</w:t>
            </w:r>
          </w:p>
        </w:tc>
        <w:tc>
          <w:tcPr>
            <w:tcW w:w="14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9948"/>
            <w:hideMark/>
          </w:tcPr>
          <w:p w14:paraId="35216E6E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Cs w:val="20"/>
                <w:rtl/>
              </w:rPr>
              <w:t>قوة المحرك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E963C4A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Eng. Powe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9948"/>
            <w:hideMark/>
          </w:tcPr>
          <w:p w14:paraId="4493C3EA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Cs w:val="20"/>
                <w:rtl/>
              </w:rPr>
              <w:t>اللون</w:t>
            </w:r>
          </w:p>
        </w:tc>
        <w:tc>
          <w:tcPr>
            <w:tcW w:w="72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3CFCA76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Color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9948"/>
            <w:hideMark/>
          </w:tcPr>
          <w:p w14:paraId="059704A3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عدد الركاب</w:t>
            </w:r>
          </w:p>
        </w:tc>
        <w:tc>
          <w:tcPr>
            <w:tcW w:w="112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D9986C2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Pass. No.</w:t>
            </w:r>
          </w:p>
        </w:tc>
      </w:tr>
      <w:tr w:rsidR="00A659CB" w:rsidRPr="00A659CB" w14:paraId="15EC02F0" w14:textId="77777777" w:rsidTr="00A659CB">
        <w:trPr>
          <w:gridBefore w:val="1"/>
          <w:wBefore w:w="6" w:type="dxa"/>
          <w:trHeight w:hRule="exact" w:val="470"/>
        </w:trPr>
        <w:tc>
          <w:tcPr>
            <w:tcW w:w="107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C17092F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  <w:permStart w:id="97472770" w:edGrp="everyone" w:colFirst="1" w:colLast="1"/>
            <w:permStart w:id="1313216077" w:edGrp="everyone" w:colFirst="2" w:colLast="2"/>
            <w:permStart w:id="135539687" w:edGrp="everyone" w:colFirst="3" w:colLast="3"/>
            <w:permStart w:id="363141932" w:edGrp="everyone" w:colFirst="4" w:colLast="4"/>
            <w:permStart w:id="1094455731" w:edGrp="everyone" w:colFirst="5" w:colLast="5"/>
            <w:permStart w:id="732319543" w:edGrp="everyone" w:colFirst="6" w:colLast="6"/>
            <w:permStart w:id="2065707130" w:edGrp="everyone" w:colFirst="7" w:colLast="7"/>
            <w:permStart w:id="1865172508" w:edGrp="everyone" w:colFirst="8" w:colLast="8"/>
          </w:p>
        </w:tc>
        <w:tc>
          <w:tcPr>
            <w:tcW w:w="1037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0AC82559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6"/>
                <w:szCs w:val="16"/>
              </w:rPr>
            </w:pPr>
          </w:p>
        </w:tc>
        <w:tc>
          <w:tcPr>
            <w:tcW w:w="72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14:paraId="3B4D6F92" w14:textId="77777777" w:rsidR="00A659CB" w:rsidRPr="00A659CB" w:rsidRDefault="00A659CB" w:rsidP="00A659CB">
            <w:pPr>
              <w:tabs>
                <w:tab w:val="center" w:pos="459"/>
              </w:tabs>
              <w:bidi/>
              <w:spacing w:line="276" w:lineRule="auto"/>
              <w:contextualSpacing/>
              <w:rPr>
                <w:rFonts w:asciiTheme="minorBidi" w:hAnsiTheme="minorBidi" w:cstheme="minorBidi"/>
                <w:b/>
                <w:bCs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608" w:type="dxa"/>
            <w:gridSpan w:val="2"/>
            <w:tcBorders>
              <w:top w:val="single" w:sz="2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24BDFC46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6"/>
                <w:szCs w:val="16"/>
              </w:rPr>
            </w:pPr>
          </w:p>
        </w:tc>
        <w:tc>
          <w:tcPr>
            <w:tcW w:w="79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14:paraId="2783C0CE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86" w:type="dxa"/>
            <w:gridSpan w:val="4"/>
            <w:tcBorders>
              <w:top w:val="single" w:sz="2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04885B3B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14:paraId="7E20A957" w14:textId="77777777" w:rsidR="00A659CB" w:rsidRPr="00A659CB" w:rsidRDefault="00A659CB" w:rsidP="00A659CB">
            <w:pPr>
              <w:bidi/>
              <w:spacing w:line="276" w:lineRule="auto"/>
              <w:contextualSpacing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21" w:type="dxa"/>
            <w:gridSpan w:val="2"/>
            <w:tcBorders>
              <w:top w:val="single" w:sz="2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460D76AD" w14:textId="77777777" w:rsidR="00A659CB" w:rsidRPr="00A659CB" w:rsidRDefault="00A659CB" w:rsidP="00A659CB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4"/>
                <w:szCs w:val="14"/>
              </w:rPr>
            </w:pPr>
          </w:p>
        </w:tc>
        <w:tc>
          <w:tcPr>
            <w:tcW w:w="993" w:type="dxa"/>
            <w:gridSpan w:val="2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14:paraId="0D8E9F4C" w14:textId="77777777" w:rsidR="00A659CB" w:rsidRPr="00A659CB" w:rsidRDefault="00A659CB" w:rsidP="00A659CB">
            <w:p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20" w:type="dxa"/>
            <w:gridSpan w:val="2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381CEEC" w14:textId="77777777" w:rsidR="00A659CB" w:rsidRPr="00A659CB" w:rsidRDefault="00A659CB" w:rsidP="00A659CB">
            <w:p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</w:rPr>
            </w:pPr>
          </w:p>
        </w:tc>
      </w:tr>
      <w:permEnd w:id="97472770"/>
      <w:permEnd w:id="1313216077"/>
      <w:permEnd w:id="135539687"/>
      <w:permEnd w:id="363141932"/>
      <w:permEnd w:id="1094455731"/>
      <w:permEnd w:id="732319543"/>
      <w:permEnd w:id="2065707130"/>
      <w:permEnd w:id="1865172508"/>
    </w:tbl>
    <w:p w14:paraId="1A396471" w14:textId="77777777" w:rsidR="00A659CB" w:rsidRPr="00A659CB" w:rsidRDefault="00A659CB" w:rsidP="00A659CB">
      <w:pPr>
        <w:bidi/>
        <w:spacing w:line="276" w:lineRule="auto"/>
        <w:rPr>
          <w:rFonts w:asciiTheme="minorBidi" w:hAnsiTheme="minorBidi"/>
          <w:sz w:val="2"/>
          <w:szCs w:val="2"/>
          <w:rtl/>
        </w:rPr>
      </w:pPr>
    </w:p>
    <w:p w14:paraId="26CEFFD2" w14:textId="77777777" w:rsidR="00A659CB" w:rsidRPr="00A659CB" w:rsidRDefault="00A659CB" w:rsidP="00A659CB">
      <w:pPr>
        <w:bidi/>
        <w:spacing w:line="276" w:lineRule="auto"/>
        <w:rPr>
          <w:rFonts w:asciiTheme="minorBidi" w:hAnsiTheme="minorBidi"/>
          <w:sz w:val="2"/>
          <w:szCs w:val="2"/>
          <w:rtl/>
        </w:rPr>
      </w:pPr>
    </w:p>
    <w:p w14:paraId="6E38DAAD" w14:textId="77777777" w:rsidR="00A659CB" w:rsidRPr="00A659CB" w:rsidRDefault="00A659CB" w:rsidP="00A659CB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162A1251" w14:textId="77777777" w:rsidR="00A659CB" w:rsidRPr="00A659CB" w:rsidRDefault="00A659CB" w:rsidP="00A659CB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670D5D74" w14:textId="77777777" w:rsidR="00A659CB" w:rsidRPr="00A659CB" w:rsidRDefault="00A659CB" w:rsidP="00A659CB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tbl>
      <w:tblPr>
        <w:tblStyle w:val="TableGrid"/>
        <w:bidiVisual/>
        <w:tblW w:w="10607" w:type="dxa"/>
        <w:tblInd w:w="30" w:type="dxa"/>
        <w:tblLook w:val="04A0" w:firstRow="1" w:lastRow="0" w:firstColumn="1" w:lastColumn="0" w:noHBand="0" w:noVBand="1"/>
      </w:tblPr>
      <w:tblGrid>
        <w:gridCol w:w="2480"/>
        <w:gridCol w:w="2903"/>
        <w:gridCol w:w="2048"/>
        <w:gridCol w:w="3176"/>
      </w:tblGrid>
      <w:tr w:rsidR="00A659CB" w:rsidRPr="00A659CB" w14:paraId="67D32EC8" w14:textId="77777777" w:rsidTr="00A659CB">
        <w:trPr>
          <w:trHeight w:hRule="exact" w:val="953"/>
        </w:trPr>
        <w:tc>
          <w:tcPr>
            <w:tcW w:w="5383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7158B" w14:textId="77777777" w:rsidR="00A659CB" w:rsidRPr="00A659CB" w:rsidRDefault="00A659CB" w:rsidP="00A659CB">
            <w:pPr>
              <w:autoSpaceDE w:val="0"/>
              <w:autoSpaceDN w:val="0"/>
              <w:bidi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A659CB">
              <w:rPr>
                <w:rFonts w:asciiTheme="minorBidi" w:eastAsia="Calibri" w:hAnsiTheme="minorBidi"/>
                <w:sz w:val="24"/>
                <w:szCs w:val="24"/>
                <w:rtl/>
              </w:rPr>
              <w:t>أقر بأن البيانات المذكورة في هذا النموذج صحيحة</w:t>
            </w:r>
            <w:r w:rsidRPr="00A659CB">
              <w:rPr>
                <w:rFonts w:asciiTheme="minorBidi" w:eastAsia="Calibri" w:hAnsiTheme="minorBidi"/>
                <w:sz w:val="24"/>
                <w:szCs w:val="24"/>
              </w:rPr>
              <w:t>:</w:t>
            </w:r>
          </w:p>
        </w:tc>
        <w:tc>
          <w:tcPr>
            <w:tcW w:w="522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1E922647" w14:textId="77777777" w:rsidR="00A659CB" w:rsidRPr="00A659CB" w:rsidRDefault="00A659CB" w:rsidP="00A659CB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A659CB">
              <w:rPr>
                <w:rFonts w:asciiTheme="minorBidi" w:eastAsia="Calibri" w:hAnsiTheme="minorBidi"/>
              </w:rPr>
              <w:t>I declare the information provided in this form true:</w:t>
            </w:r>
          </w:p>
        </w:tc>
      </w:tr>
      <w:tr w:rsidR="00A659CB" w:rsidRPr="00A659CB" w14:paraId="4FD55300" w14:textId="77777777" w:rsidTr="00A659CB">
        <w:trPr>
          <w:trHeight w:hRule="exact" w:val="680"/>
        </w:trPr>
        <w:tc>
          <w:tcPr>
            <w:tcW w:w="248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BB6A951" w14:textId="77777777" w:rsidR="00A659CB" w:rsidRPr="00A659CB" w:rsidRDefault="00A659CB" w:rsidP="00A659CB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Theme="minorBidi" w:hAnsiTheme="minorBidi"/>
                <w:b/>
                <w:bCs/>
              </w:rPr>
            </w:pPr>
            <w:permStart w:id="316621601" w:edGrp="everyone" w:colFirst="0" w:colLast="0"/>
            <w:permStart w:id="493953686" w:edGrp="everyone" w:colFirst="1" w:colLast="1"/>
            <w:permStart w:id="1150296474" w:edGrp="everyone" w:colFirst="2" w:colLast="2"/>
            <w:permStart w:id="1820132471" w:edGrp="everyone" w:colFirst="3" w:colLast="3"/>
            <w:r w:rsidRPr="00A659CB">
              <w:rPr>
                <w:rFonts w:asciiTheme="minorBidi" w:hAnsiTheme="minorBidi"/>
                <w:b/>
                <w:bCs/>
                <w:rtl/>
              </w:rPr>
              <w:t>الشخص المسؤول:</w:t>
            </w:r>
          </w:p>
        </w:tc>
        <w:tc>
          <w:tcPr>
            <w:tcW w:w="2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98A492B" w14:textId="77777777" w:rsidR="00A659CB" w:rsidRPr="00A659CB" w:rsidRDefault="00A659CB" w:rsidP="00A659CB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A659CB">
              <w:rPr>
                <w:rFonts w:asciiTheme="minorBidi" w:hAnsiTheme="minorBidi"/>
                <w:b/>
                <w:bCs/>
              </w:rPr>
              <w:t>Person in-charge:</w:t>
            </w: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925A7B2" w14:textId="77777777" w:rsidR="00A659CB" w:rsidRPr="00A659CB" w:rsidRDefault="00A659CB" w:rsidP="00A659CB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Theme="minorBidi" w:hAnsiTheme="minorBidi"/>
                <w:b/>
                <w:bCs/>
              </w:rPr>
            </w:pPr>
            <w:r w:rsidRPr="00A659CB">
              <w:rPr>
                <w:rFonts w:asciiTheme="minorBidi" w:hAnsiTheme="minorBidi"/>
                <w:b/>
                <w:bCs/>
                <w:rtl/>
              </w:rPr>
              <w:t>التاريخ:     /    /</w:t>
            </w:r>
          </w:p>
        </w:tc>
        <w:tc>
          <w:tcPr>
            <w:tcW w:w="317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49F56E4" w14:textId="77777777" w:rsidR="00A659CB" w:rsidRPr="00A659CB" w:rsidRDefault="00A659CB" w:rsidP="00A659CB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A659CB">
              <w:rPr>
                <w:rFonts w:asciiTheme="minorBidi" w:hAnsiTheme="minorBidi"/>
                <w:b/>
                <w:bCs/>
              </w:rPr>
              <w:t xml:space="preserve">Date:      /     /   </w:t>
            </w:r>
          </w:p>
        </w:tc>
      </w:tr>
      <w:tr w:rsidR="00A659CB" w:rsidRPr="00A659CB" w14:paraId="4514FAA9" w14:textId="77777777" w:rsidTr="00A659CB">
        <w:trPr>
          <w:trHeight w:hRule="exact" w:val="680"/>
        </w:trPr>
        <w:tc>
          <w:tcPr>
            <w:tcW w:w="24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nil"/>
            </w:tcBorders>
            <w:hideMark/>
          </w:tcPr>
          <w:p w14:paraId="45DE0F9A" w14:textId="77777777" w:rsidR="00A659CB" w:rsidRPr="00A659CB" w:rsidRDefault="00A659CB" w:rsidP="00A659CB">
            <w:pPr>
              <w:tabs>
                <w:tab w:val="left" w:pos="441"/>
              </w:tabs>
              <w:autoSpaceDE w:val="0"/>
              <w:autoSpaceDN w:val="0"/>
              <w:adjustRightInd w:val="0"/>
              <w:spacing w:line="276" w:lineRule="auto"/>
              <w:jc w:val="right"/>
              <w:rPr>
                <w:rFonts w:asciiTheme="minorBidi" w:hAnsiTheme="minorBidi"/>
                <w:b/>
                <w:bCs/>
              </w:rPr>
            </w:pPr>
            <w:permStart w:id="1216036589" w:edGrp="everyone" w:colFirst="0" w:colLast="0"/>
            <w:permStart w:id="2073710393" w:edGrp="everyone" w:colFirst="1" w:colLast="1"/>
            <w:permStart w:id="476517117" w:edGrp="everyone" w:colFirst="2" w:colLast="2"/>
            <w:permStart w:id="1492407406" w:edGrp="everyone" w:colFirst="3" w:colLast="3"/>
            <w:permEnd w:id="316621601"/>
            <w:permEnd w:id="493953686"/>
            <w:permEnd w:id="1150296474"/>
            <w:permEnd w:id="1820132471"/>
            <w:r w:rsidRPr="00A659CB">
              <w:rPr>
                <w:rFonts w:asciiTheme="minorBidi" w:hAnsiTheme="minorBidi"/>
                <w:b/>
                <w:bCs/>
                <w:rtl/>
              </w:rPr>
              <w:t>التوقيع:</w:t>
            </w:r>
          </w:p>
        </w:tc>
        <w:tc>
          <w:tcPr>
            <w:tcW w:w="2903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hideMark/>
          </w:tcPr>
          <w:p w14:paraId="7309504C" w14:textId="77777777" w:rsidR="00A659CB" w:rsidRPr="00A659CB" w:rsidRDefault="00A659CB" w:rsidP="00A659CB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rtl/>
              </w:rPr>
            </w:pPr>
            <w:r w:rsidRPr="00A659CB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hideMark/>
          </w:tcPr>
          <w:p w14:paraId="475A6D25" w14:textId="77777777" w:rsidR="00A659CB" w:rsidRPr="00A659CB" w:rsidRDefault="00A659CB" w:rsidP="00A659CB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Theme="minorBidi" w:hAnsiTheme="minorBidi"/>
                <w:b/>
                <w:bCs/>
              </w:rPr>
            </w:pPr>
            <w:r w:rsidRPr="00A659CB">
              <w:rPr>
                <w:rFonts w:asciiTheme="minorBidi" w:hAnsiTheme="minorBidi"/>
                <w:b/>
                <w:bCs/>
                <w:rtl/>
              </w:rPr>
              <w:t>ختم الوكيل:</w:t>
            </w:r>
          </w:p>
        </w:tc>
        <w:tc>
          <w:tcPr>
            <w:tcW w:w="317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hideMark/>
          </w:tcPr>
          <w:p w14:paraId="7319EFE4" w14:textId="77777777" w:rsidR="00A659CB" w:rsidRPr="00A659CB" w:rsidRDefault="00A659CB" w:rsidP="00A659CB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rtl/>
              </w:rPr>
            </w:pPr>
            <w:r w:rsidRPr="00A659CB">
              <w:rPr>
                <w:rFonts w:asciiTheme="minorBidi" w:hAnsiTheme="minorBidi"/>
                <w:b/>
                <w:bCs/>
              </w:rPr>
              <w:t>Dealer Stamp:</w:t>
            </w:r>
          </w:p>
        </w:tc>
      </w:tr>
      <w:permEnd w:id="1216036589"/>
      <w:permEnd w:id="2073710393"/>
      <w:permEnd w:id="476517117"/>
      <w:permEnd w:id="1492407406"/>
    </w:tbl>
    <w:p w14:paraId="50E0F08C" w14:textId="77777777" w:rsidR="00A659CB" w:rsidRPr="00A659CB" w:rsidRDefault="00A659CB" w:rsidP="00A659CB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60790BD1" w14:textId="77777777" w:rsidR="00A659CB" w:rsidRPr="00A659CB" w:rsidRDefault="00A659CB" w:rsidP="00A659CB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1EC72C6A" w14:textId="77777777" w:rsidR="00A659CB" w:rsidRPr="00A659CB" w:rsidRDefault="00A659CB" w:rsidP="00A659CB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59FFB007" w14:textId="77777777" w:rsidR="00A659CB" w:rsidRPr="00A659CB" w:rsidRDefault="00A659CB" w:rsidP="00A659CB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4110EE5C" w14:textId="77777777" w:rsidR="00A659CB" w:rsidRPr="00A659CB" w:rsidRDefault="00A659CB" w:rsidP="00A659CB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419515E4" w14:textId="77777777" w:rsidR="00A659CB" w:rsidRPr="00A659CB" w:rsidRDefault="00A659CB" w:rsidP="00A659CB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0F7596D6" w14:textId="77777777" w:rsidR="00A659CB" w:rsidRPr="00A659CB" w:rsidRDefault="00A659CB" w:rsidP="00A659CB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2D283C67" w14:textId="77777777" w:rsidR="00A659CB" w:rsidRPr="00A659CB" w:rsidRDefault="00A659CB" w:rsidP="00A659CB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tbl>
      <w:tblPr>
        <w:tblStyle w:val="TableGrid4"/>
        <w:bidiVisual/>
        <w:tblW w:w="10607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1"/>
        <w:gridCol w:w="5676"/>
      </w:tblGrid>
      <w:tr w:rsidR="00A659CB" w:rsidRPr="00A659CB" w14:paraId="55D127A4" w14:textId="77777777" w:rsidTr="00A659CB">
        <w:trPr>
          <w:trHeight w:hRule="exact" w:val="4253"/>
        </w:trPr>
        <w:tc>
          <w:tcPr>
            <w:tcW w:w="49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BA1F8C8" w14:textId="77777777" w:rsidR="00A659CB" w:rsidRPr="00A659CB" w:rsidRDefault="00A659CB" w:rsidP="00A659CB">
            <w:pPr>
              <w:bidi/>
              <w:spacing w:line="276" w:lineRule="auto"/>
              <w:rPr>
                <w:rFonts w:asciiTheme="minorBidi" w:hAnsiTheme="minorBidi" w:cstheme="minorBidi"/>
                <w:b/>
                <w:bCs/>
                <w:sz w:val="4"/>
                <w:szCs w:val="4"/>
              </w:rPr>
            </w:pPr>
          </w:p>
          <w:p w14:paraId="0FD207CC" w14:textId="77777777" w:rsidR="00A659CB" w:rsidRPr="00A659CB" w:rsidRDefault="00A659CB" w:rsidP="00A659CB">
            <w:pPr>
              <w:bidi/>
              <w:spacing w:line="276" w:lineRule="auto"/>
              <w:ind w:firstLine="305"/>
              <w:rPr>
                <w:rFonts w:asciiTheme="minorBidi" w:hAnsiTheme="minorBidi" w:cstheme="minorBidi"/>
                <w:b/>
                <w:bCs/>
                <w:color w:val="FF0000"/>
                <w:sz w:val="22"/>
              </w:rPr>
            </w:pPr>
            <w:r w:rsidRPr="00A659CB">
              <w:rPr>
                <w:rFonts w:asciiTheme="minorBidi" w:hAnsiTheme="minorBidi" w:cstheme="minorBidi"/>
                <w:b/>
                <w:bCs/>
                <w:color w:val="FF0000"/>
                <w:rtl/>
              </w:rPr>
              <w:t>يرجى إرفاق ما يلي مع هذا الإقرار</w:t>
            </w:r>
            <w:r w:rsidRPr="00A659CB">
              <w:rPr>
                <w:rFonts w:asciiTheme="minorBidi" w:hAnsiTheme="minorBidi" w:cstheme="minorBidi"/>
                <w:b/>
                <w:bCs/>
                <w:color w:val="FF0000"/>
              </w:rPr>
              <w:t>:</w:t>
            </w:r>
          </w:p>
          <w:p w14:paraId="0781C965" w14:textId="77777777" w:rsidR="00A659CB" w:rsidRPr="00A659CB" w:rsidRDefault="00A659CB" w:rsidP="00A659CB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ind w:left="453" w:hanging="453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rtl/>
              </w:rPr>
              <w:t>نسخة من بوليصة التأمين</w:t>
            </w:r>
            <w:r w:rsidRPr="00A659CB">
              <w:rPr>
                <w:rFonts w:asciiTheme="minorBidi" w:hAnsiTheme="minorBidi" w:cstheme="minorBidi"/>
              </w:rPr>
              <w:t>.</w:t>
            </w:r>
          </w:p>
          <w:p w14:paraId="1917E895" w14:textId="77777777" w:rsidR="00A659CB" w:rsidRPr="00A659CB" w:rsidRDefault="00A659CB" w:rsidP="00A659CB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ind w:left="453" w:hanging="453"/>
              <w:rPr>
                <w:rFonts w:asciiTheme="minorBidi" w:hAnsiTheme="minorBidi" w:cstheme="minorBidi"/>
                <w:rtl/>
              </w:rPr>
            </w:pPr>
            <w:r w:rsidRPr="00A659CB">
              <w:rPr>
                <w:rFonts w:asciiTheme="minorBidi" w:hAnsiTheme="minorBidi" w:cstheme="minorBidi"/>
                <w:rtl/>
              </w:rPr>
              <w:t xml:space="preserve">نسخة من ترخيص المقطورة </w:t>
            </w:r>
            <w:r w:rsidRPr="00A659CB">
              <w:rPr>
                <w:rFonts w:asciiTheme="minorBidi" w:hAnsiTheme="minorBidi" w:cstheme="minorBidi"/>
                <w:color w:val="FF0000"/>
                <w:rtl/>
              </w:rPr>
              <w:t>أو</w:t>
            </w:r>
            <w:r w:rsidRPr="00A659CB">
              <w:rPr>
                <w:rFonts w:asciiTheme="minorBidi" w:hAnsiTheme="minorBidi" w:cstheme="minorBidi"/>
                <w:rtl/>
              </w:rPr>
              <w:t xml:space="preserve"> </w:t>
            </w:r>
          </w:p>
          <w:p w14:paraId="45425B25" w14:textId="77777777" w:rsidR="00A659CB" w:rsidRPr="00A659CB" w:rsidRDefault="00A659CB" w:rsidP="00A659CB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ind w:left="453" w:hanging="453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rtl/>
              </w:rPr>
              <w:t>نسخة من عقد تأجير المرسى</w:t>
            </w:r>
            <w:r w:rsidRPr="00A659CB">
              <w:rPr>
                <w:rFonts w:asciiTheme="minorBidi" w:hAnsiTheme="minorBidi" w:cstheme="minorBidi"/>
              </w:rPr>
              <w:t>.</w:t>
            </w:r>
          </w:p>
          <w:p w14:paraId="1DAF6B11" w14:textId="77777777" w:rsidR="00A659CB" w:rsidRPr="00A659CB" w:rsidRDefault="00A659CB" w:rsidP="00A659CB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ind w:left="453" w:hanging="453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rtl/>
              </w:rPr>
              <w:t>نسخة من لائحة التفتيش</w:t>
            </w:r>
            <w:r w:rsidRPr="00A659CB">
              <w:rPr>
                <w:rFonts w:asciiTheme="minorBidi" w:hAnsiTheme="minorBidi" w:cstheme="minorBidi"/>
              </w:rPr>
              <w:t>.</w:t>
            </w:r>
            <w:r w:rsidRPr="00A659CB">
              <w:rPr>
                <w:rFonts w:asciiTheme="minorBidi" w:hAnsiTheme="minorBidi" w:cstheme="minorBidi"/>
                <w:rtl/>
              </w:rPr>
              <w:t xml:space="preserve"> </w:t>
            </w:r>
          </w:p>
          <w:p w14:paraId="6DAB2FBC" w14:textId="77777777" w:rsidR="00A659CB" w:rsidRPr="00A659CB" w:rsidRDefault="00A659CB" w:rsidP="00A659CB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ind w:left="453" w:hanging="453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rtl/>
              </w:rPr>
              <w:t>صورة للوسيلة تبين رقم السواحل.</w:t>
            </w:r>
          </w:p>
          <w:p w14:paraId="5B5320DA" w14:textId="77777777" w:rsidR="00A659CB" w:rsidRPr="00A659CB" w:rsidRDefault="00A659CB" w:rsidP="00A659CB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ind w:left="453" w:hanging="453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rtl/>
              </w:rPr>
              <w:t>صورة للوسيلة تبين رقم البدن.</w:t>
            </w:r>
          </w:p>
          <w:p w14:paraId="1F203838" w14:textId="77777777" w:rsidR="00A659CB" w:rsidRPr="00A659CB" w:rsidRDefault="00A659CB" w:rsidP="00A659CB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ind w:left="453" w:hanging="453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rtl/>
              </w:rPr>
              <w:t>صورة للوسيلة تبين رقم المحرك.</w:t>
            </w:r>
          </w:p>
          <w:p w14:paraId="32197AD6" w14:textId="77777777" w:rsidR="00A659CB" w:rsidRPr="00A659CB" w:rsidRDefault="00A659CB" w:rsidP="00A659CB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ind w:left="453" w:hanging="453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rtl/>
              </w:rPr>
              <w:t xml:space="preserve">صورة كاملة للوسيلة تظهر شكلها وألوانها. </w:t>
            </w:r>
          </w:p>
          <w:p w14:paraId="168A29F4" w14:textId="77777777" w:rsidR="00A659CB" w:rsidRPr="00A659CB" w:rsidRDefault="00A659CB" w:rsidP="00A659CB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ind w:left="453" w:hanging="453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rtl/>
              </w:rPr>
              <w:t>صورة لمعدات إطفاء الحريق وملصقات صيانتها.</w:t>
            </w:r>
          </w:p>
          <w:p w14:paraId="4D7830AF" w14:textId="77777777" w:rsidR="00A659CB" w:rsidRPr="00A659CB" w:rsidRDefault="00A659CB" w:rsidP="00A659CB">
            <w:pPr>
              <w:pStyle w:val="ListParagraph"/>
              <w:numPr>
                <w:ilvl w:val="0"/>
                <w:numId w:val="9"/>
              </w:numPr>
              <w:bidi/>
              <w:spacing w:after="200" w:line="276" w:lineRule="auto"/>
              <w:ind w:left="453" w:hanging="453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rtl/>
              </w:rPr>
              <w:t>صورة لمعدات السلامة والإنقاذ وملصقات صيانتها.</w:t>
            </w:r>
          </w:p>
        </w:tc>
        <w:tc>
          <w:tcPr>
            <w:tcW w:w="567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6F08883" w14:textId="77777777" w:rsidR="00A659CB" w:rsidRPr="00A659CB" w:rsidRDefault="00A659CB" w:rsidP="00A659CB">
            <w:pPr>
              <w:spacing w:line="276" w:lineRule="auto"/>
              <w:rPr>
                <w:rFonts w:asciiTheme="minorBidi" w:hAnsiTheme="minorBidi" w:cstheme="minorBidi"/>
                <w:b/>
                <w:bCs/>
                <w:sz w:val="4"/>
                <w:szCs w:val="4"/>
                <w:rtl/>
              </w:rPr>
            </w:pPr>
          </w:p>
          <w:p w14:paraId="24B1C263" w14:textId="77777777" w:rsidR="00A659CB" w:rsidRPr="00A659CB" w:rsidRDefault="00A659CB" w:rsidP="00A659CB">
            <w:pPr>
              <w:spacing w:line="276" w:lineRule="auto"/>
              <w:rPr>
                <w:rFonts w:asciiTheme="minorBidi" w:hAnsiTheme="minorBidi" w:cstheme="minorBidi"/>
                <w:b/>
                <w:bCs/>
                <w:color w:val="FF0000"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color w:val="FF0000"/>
                <w:rtl/>
              </w:rPr>
              <w:t xml:space="preserve">  </w:t>
            </w:r>
            <w:r w:rsidRPr="00A659CB">
              <w:rPr>
                <w:rFonts w:asciiTheme="minorBidi" w:hAnsiTheme="minorBidi" w:cstheme="minorBidi"/>
                <w:b/>
                <w:bCs/>
                <w:color w:val="FF0000"/>
              </w:rPr>
              <w:t xml:space="preserve"> Please attach the following with this Declaration</w:t>
            </w:r>
            <w:r w:rsidRPr="00A659CB">
              <w:rPr>
                <w:rFonts w:asciiTheme="minorBidi" w:hAnsiTheme="minorBidi" w:cstheme="minorBidi"/>
                <w:b/>
                <w:bCs/>
                <w:color w:val="FF0000"/>
                <w:rtl/>
              </w:rPr>
              <w:t>:</w:t>
            </w:r>
          </w:p>
          <w:p w14:paraId="527B1DAA" w14:textId="77777777" w:rsidR="00A659CB" w:rsidRPr="00A659CB" w:rsidRDefault="00A659CB" w:rsidP="00A659CB">
            <w:pPr>
              <w:pStyle w:val="ListParagraph"/>
              <w:numPr>
                <w:ilvl w:val="0"/>
                <w:numId w:val="10"/>
              </w:numPr>
              <w:spacing w:after="200" w:line="360" w:lineRule="auto"/>
              <w:ind w:left="405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sz w:val="18"/>
                <w:szCs w:val="18"/>
              </w:rPr>
              <w:t>Copy of the insurance policy.</w:t>
            </w:r>
          </w:p>
          <w:p w14:paraId="582DEA75" w14:textId="77777777" w:rsidR="00A659CB" w:rsidRPr="00A659CB" w:rsidRDefault="00A659CB" w:rsidP="00A659CB">
            <w:pPr>
              <w:pStyle w:val="ListParagraph"/>
              <w:numPr>
                <w:ilvl w:val="0"/>
                <w:numId w:val="10"/>
              </w:numPr>
              <w:spacing w:after="200" w:line="360" w:lineRule="auto"/>
              <w:ind w:left="405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sz w:val="18"/>
                <w:szCs w:val="18"/>
              </w:rPr>
              <w:t xml:space="preserve">Copy of the trailer license </w:t>
            </w:r>
            <w:r w:rsidRPr="00A659CB">
              <w:rPr>
                <w:rFonts w:asciiTheme="minorBidi" w:hAnsiTheme="minorBidi" w:cstheme="minorBidi"/>
                <w:color w:val="FF0000"/>
                <w:sz w:val="18"/>
                <w:szCs w:val="18"/>
              </w:rPr>
              <w:t>or</w:t>
            </w:r>
            <w:r w:rsidRPr="00A659CB">
              <w:rPr>
                <w:rFonts w:asciiTheme="minorBidi" w:hAnsiTheme="minorBidi" w:cstheme="minorBidi"/>
                <w:sz w:val="18"/>
                <w:szCs w:val="18"/>
              </w:rPr>
              <w:t>,</w:t>
            </w:r>
          </w:p>
          <w:p w14:paraId="74887353" w14:textId="77777777" w:rsidR="00A659CB" w:rsidRPr="00A659CB" w:rsidRDefault="00A659CB" w:rsidP="00A659CB">
            <w:pPr>
              <w:pStyle w:val="ListParagraph"/>
              <w:numPr>
                <w:ilvl w:val="0"/>
                <w:numId w:val="10"/>
              </w:numPr>
              <w:spacing w:after="200" w:line="360" w:lineRule="auto"/>
              <w:ind w:left="405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sz w:val="18"/>
                <w:szCs w:val="18"/>
              </w:rPr>
              <w:t>Copy of the berthing contract.</w:t>
            </w:r>
          </w:p>
          <w:p w14:paraId="31BD3BC7" w14:textId="77777777" w:rsidR="00A659CB" w:rsidRPr="00A659CB" w:rsidRDefault="00A659CB" w:rsidP="00A659CB">
            <w:pPr>
              <w:pStyle w:val="ListParagraph"/>
              <w:numPr>
                <w:ilvl w:val="0"/>
                <w:numId w:val="10"/>
              </w:numPr>
              <w:spacing w:after="200" w:line="360" w:lineRule="auto"/>
              <w:ind w:left="405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sz w:val="18"/>
                <w:szCs w:val="18"/>
              </w:rPr>
              <w:t>Copy of the inspection checklist</w:t>
            </w:r>
          </w:p>
          <w:p w14:paraId="43AB0840" w14:textId="77777777" w:rsidR="00A659CB" w:rsidRPr="00A659CB" w:rsidRDefault="00A659CB" w:rsidP="00A659CB">
            <w:pPr>
              <w:pStyle w:val="ListParagraph"/>
              <w:numPr>
                <w:ilvl w:val="0"/>
                <w:numId w:val="10"/>
              </w:numPr>
              <w:spacing w:after="200" w:line="360" w:lineRule="auto"/>
              <w:ind w:left="405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sz w:val="18"/>
                <w:szCs w:val="18"/>
              </w:rPr>
              <w:t>Photo of the Vessel showing Coast Guard Number.</w:t>
            </w:r>
          </w:p>
          <w:p w14:paraId="1368599E" w14:textId="77777777" w:rsidR="00A659CB" w:rsidRPr="00A659CB" w:rsidRDefault="00A659CB" w:rsidP="00A659CB">
            <w:pPr>
              <w:pStyle w:val="ListParagraph"/>
              <w:numPr>
                <w:ilvl w:val="0"/>
                <w:numId w:val="10"/>
              </w:numPr>
              <w:spacing w:after="200" w:line="360" w:lineRule="auto"/>
              <w:ind w:left="405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sz w:val="18"/>
                <w:szCs w:val="18"/>
              </w:rPr>
              <w:t>Photo of the Vessel showing Hull Number.</w:t>
            </w:r>
          </w:p>
          <w:p w14:paraId="2542B820" w14:textId="77777777" w:rsidR="00A659CB" w:rsidRPr="00A659CB" w:rsidRDefault="00A659CB" w:rsidP="00A659CB">
            <w:pPr>
              <w:pStyle w:val="ListParagraph"/>
              <w:numPr>
                <w:ilvl w:val="0"/>
                <w:numId w:val="10"/>
              </w:numPr>
              <w:spacing w:after="200" w:line="360" w:lineRule="auto"/>
              <w:ind w:left="405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18"/>
                <w:szCs w:val="18"/>
              </w:rPr>
              <w:t>Photo of the Vessel showing Engine serial Number.</w:t>
            </w:r>
          </w:p>
          <w:p w14:paraId="0B9E602C" w14:textId="77777777" w:rsidR="00A659CB" w:rsidRPr="00A659CB" w:rsidRDefault="00A659CB" w:rsidP="00A659CB">
            <w:pPr>
              <w:pStyle w:val="ListParagraph"/>
              <w:numPr>
                <w:ilvl w:val="0"/>
                <w:numId w:val="10"/>
              </w:numPr>
              <w:spacing w:after="200" w:line="360" w:lineRule="auto"/>
              <w:ind w:left="405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sz w:val="18"/>
                <w:szCs w:val="18"/>
              </w:rPr>
              <w:t xml:space="preserve">Full photo of the vessel showing her shape and colours. </w:t>
            </w:r>
          </w:p>
          <w:p w14:paraId="55DC2278" w14:textId="77777777" w:rsidR="00A659CB" w:rsidRPr="00A659CB" w:rsidRDefault="00A659CB" w:rsidP="00A659CB">
            <w:pPr>
              <w:pStyle w:val="ListParagraph"/>
              <w:numPr>
                <w:ilvl w:val="0"/>
                <w:numId w:val="10"/>
              </w:numPr>
              <w:spacing w:after="200" w:line="360" w:lineRule="auto"/>
              <w:ind w:left="405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sz w:val="18"/>
                <w:szCs w:val="18"/>
              </w:rPr>
              <w:t>Photo of the fire extinguishing equipment and its service tags.</w:t>
            </w:r>
          </w:p>
          <w:p w14:paraId="79232F0E" w14:textId="77777777" w:rsidR="00A659CB" w:rsidRPr="00A659CB" w:rsidRDefault="00A659CB" w:rsidP="00A659CB">
            <w:pPr>
              <w:pStyle w:val="ListParagraph"/>
              <w:numPr>
                <w:ilvl w:val="0"/>
                <w:numId w:val="8"/>
              </w:numPr>
              <w:spacing w:after="200" w:line="360" w:lineRule="auto"/>
              <w:ind w:left="405"/>
              <w:rPr>
                <w:rFonts w:asciiTheme="minorBidi" w:hAnsiTheme="minorBidi" w:cstheme="minorBidi"/>
                <w:sz w:val="18"/>
                <w:szCs w:val="18"/>
              </w:rPr>
            </w:pPr>
            <w:r w:rsidRPr="00A659CB">
              <w:rPr>
                <w:rFonts w:asciiTheme="minorBidi" w:hAnsiTheme="minorBidi" w:cstheme="minorBidi"/>
                <w:sz w:val="18"/>
                <w:szCs w:val="18"/>
              </w:rPr>
              <w:t>Photo of the safety and rescue equipment and its service tags</w:t>
            </w:r>
          </w:p>
        </w:tc>
      </w:tr>
    </w:tbl>
    <w:p w14:paraId="53EAACA6" w14:textId="77777777" w:rsidR="00A659CB" w:rsidRPr="00A659CB" w:rsidRDefault="00A659CB" w:rsidP="00A659CB">
      <w:pPr>
        <w:bidi/>
        <w:spacing w:line="276" w:lineRule="auto"/>
        <w:rPr>
          <w:rFonts w:asciiTheme="minorBidi" w:hAnsiTheme="minorBidi"/>
          <w:sz w:val="2"/>
          <w:szCs w:val="2"/>
          <w:rtl/>
        </w:rPr>
      </w:pPr>
    </w:p>
    <w:p w14:paraId="6CEE2F9F" w14:textId="77777777" w:rsidR="00A659CB" w:rsidRPr="00A659CB" w:rsidRDefault="00A659CB" w:rsidP="00A659CB">
      <w:pPr>
        <w:bidi/>
        <w:spacing w:line="276" w:lineRule="auto"/>
        <w:rPr>
          <w:rFonts w:asciiTheme="minorBidi" w:hAnsiTheme="minorBidi"/>
          <w:sz w:val="2"/>
          <w:szCs w:val="2"/>
          <w:rtl/>
        </w:rPr>
      </w:pPr>
    </w:p>
    <w:p w14:paraId="08A5E65E" w14:textId="77777777" w:rsidR="00A659CB" w:rsidRPr="00A659CB" w:rsidRDefault="00A659CB" w:rsidP="00A659CB">
      <w:pPr>
        <w:bidi/>
        <w:spacing w:line="276" w:lineRule="auto"/>
        <w:rPr>
          <w:rFonts w:asciiTheme="minorBidi" w:hAnsiTheme="minorBidi"/>
          <w:sz w:val="2"/>
          <w:szCs w:val="2"/>
          <w:rtl/>
        </w:rPr>
      </w:pPr>
    </w:p>
    <w:tbl>
      <w:tblPr>
        <w:tblStyle w:val="TableGrid12"/>
        <w:tblpPr w:leftFromText="180" w:rightFromText="180" w:vertAnchor="text" w:tblpXSpec="right" w:tblpY="1"/>
        <w:tblOverlap w:val="never"/>
        <w:bidiVisual/>
        <w:tblW w:w="10933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603"/>
        <w:gridCol w:w="9072"/>
        <w:gridCol w:w="709"/>
        <w:gridCol w:w="549"/>
      </w:tblGrid>
      <w:tr w:rsidR="00A659CB" w:rsidRPr="00A659CB" w14:paraId="4058D49A" w14:textId="77777777" w:rsidTr="00A659CB">
        <w:trPr>
          <w:trHeight w:val="823"/>
        </w:trPr>
        <w:tc>
          <w:tcPr>
            <w:tcW w:w="109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F836483" w14:textId="77777777" w:rsidR="00A659CB" w:rsidRPr="00A659CB" w:rsidRDefault="00A659CB" w:rsidP="00A659CB">
            <w:pPr>
              <w:bidi/>
              <w:spacing w:line="276" w:lineRule="auto"/>
              <w:jc w:val="center"/>
              <w:rPr>
                <w:rFonts w:hAnsiTheme="minorBidi" w:cstheme="minorBidi"/>
                <w:b/>
                <w:bCs/>
                <w:sz w:val="8"/>
                <w:szCs w:val="8"/>
                <w:rtl/>
              </w:rPr>
            </w:pPr>
          </w:p>
          <w:p w14:paraId="4EB3D08D" w14:textId="77777777" w:rsidR="00A659CB" w:rsidRPr="00A659CB" w:rsidRDefault="00A659CB" w:rsidP="00A659CB">
            <w:pPr>
              <w:bidi/>
              <w:spacing w:line="276" w:lineRule="auto"/>
              <w:jc w:val="center"/>
              <w:rPr>
                <w:rFonts w:hAnsiTheme="minorBidi" w:cstheme="minorBidi"/>
                <w:b/>
                <w:bCs/>
                <w:sz w:val="28"/>
                <w:szCs w:val="28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8"/>
                <w:szCs w:val="28"/>
                <w:rtl/>
                <w:lang w:bidi="ar-SA"/>
              </w:rPr>
              <w:t>تجهيزات السلامة على متن الوسيلة</w:t>
            </w:r>
          </w:p>
          <w:p w14:paraId="63549EB1" w14:textId="77777777" w:rsidR="00A659CB" w:rsidRPr="00A659CB" w:rsidRDefault="00A659CB" w:rsidP="00A659CB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8"/>
                <w:szCs w:val="28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8"/>
                <w:szCs w:val="28"/>
              </w:rPr>
              <w:t xml:space="preserve">Safety Requirements onboard the vessel </w:t>
            </w:r>
          </w:p>
        </w:tc>
      </w:tr>
      <w:tr w:rsidR="00A659CB" w:rsidRPr="00A659CB" w14:paraId="7A5DA78B" w14:textId="77777777" w:rsidTr="00A659CB">
        <w:trPr>
          <w:trHeight w:hRule="exact" w:val="712"/>
        </w:trPr>
        <w:tc>
          <w:tcPr>
            <w:tcW w:w="60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AE0EBCB" w14:textId="77777777" w:rsidR="00A659CB" w:rsidRPr="00A659CB" w:rsidRDefault="00A659CB" w:rsidP="00A659CB">
            <w:pPr>
              <w:bidi/>
              <w:spacing w:line="276" w:lineRule="auto"/>
              <w:jc w:val="center"/>
              <w:rPr>
                <w:rFonts w:hAnsiTheme="minorBidi" w:cstheme="minorBidi"/>
                <w:b/>
                <w:bCs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1C2880A" w14:textId="77777777" w:rsidR="00A659CB" w:rsidRPr="00A659CB" w:rsidRDefault="00A659CB" w:rsidP="00A659CB">
            <w:pPr>
              <w:bidi/>
              <w:spacing w:line="276" w:lineRule="auto"/>
              <w:jc w:val="both"/>
              <w:rPr>
                <w:rFonts w:hAnsiTheme="minorBidi" w:cstheme="minorBidi"/>
                <w:b/>
                <w:bCs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No.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EE9B16F" w14:textId="77777777" w:rsidR="00A659CB" w:rsidRPr="00A659CB" w:rsidRDefault="00A659CB" w:rsidP="00A659CB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1648EC4F" w14:textId="77777777" w:rsidR="00A659CB" w:rsidRPr="00A659CB" w:rsidRDefault="00A659CB" w:rsidP="00A659CB">
            <w:pPr>
              <w:bidi/>
              <w:spacing w:line="276" w:lineRule="auto"/>
              <w:jc w:val="center"/>
              <w:rPr>
                <w:rFonts w:hAnsiTheme="minorBidi" w:cstheme="minorBidi"/>
                <w:b/>
                <w:bCs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 xml:space="preserve">Navigation and Communication Equipment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69E4548" w14:textId="77777777" w:rsidR="00A659CB" w:rsidRPr="00A659CB" w:rsidRDefault="00A659CB" w:rsidP="00A659CB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A659CB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نعم</w:t>
            </w:r>
          </w:p>
          <w:p w14:paraId="00D47F93" w14:textId="77777777" w:rsidR="00A659CB" w:rsidRPr="00A659CB" w:rsidRDefault="00A659CB" w:rsidP="00A659CB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Yes</w:t>
            </w: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32EE884" w14:textId="77777777" w:rsidR="00A659CB" w:rsidRPr="00A659CB" w:rsidRDefault="00A659CB" w:rsidP="00A659CB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hAnsiTheme="minorBidi" w:cstheme="minorBidi"/>
                <w:b/>
                <w:bCs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لا</w:t>
            </w:r>
          </w:p>
          <w:p w14:paraId="699B000B" w14:textId="77777777" w:rsidR="00A659CB" w:rsidRPr="00A659CB" w:rsidRDefault="00A659CB" w:rsidP="00A659CB">
            <w:pPr>
              <w:bidi/>
              <w:spacing w:line="276" w:lineRule="auto"/>
              <w:jc w:val="center"/>
              <w:rPr>
                <w:rFonts w:hAnsiTheme="minorBidi" w:cstheme="minorBidi"/>
                <w:b/>
                <w:bCs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No</w:t>
            </w:r>
          </w:p>
        </w:tc>
      </w:tr>
      <w:tr w:rsidR="00A659CB" w:rsidRPr="00A659CB" w14:paraId="5D4845F3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F181DE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56860728" w:edGrp="everyone" w:colFirst="2" w:colLast="2"/>
            <w:permStart w:id="2030525111" w:edGrp="everyone" w:colFirst="3" w:colLast="3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1023F3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7F3FF651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>Navigation light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987D9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3D6493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3B6BFDBF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B0605B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48733631" w:edGrp="everyone" w:colFirst="2" w:colLast="2"/>
            <w:permStart w:id="52837513" w:edGrp="everyone" w:colFirst="3" w:colLast="3"/>
            <w:permEnd w:id="1056860728"/>
            <w:permEnd w:id="2030525111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D5E2B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3BC29307" w14:textId="77777777" w:rsidR="00A659CB" w:rsidRPr="00A659CB" w:rsidRDefault="00A659CB" w:rsidP="00A659CB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8F539A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870F8A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4EA5A047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F24F58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35359189" w:edGrp="everyone" w:colFirst="2" w:colLast="2"/>
            <w:permStart w:id="2063954277" w:edGrp="everyone" w:colFirst="3" w:colLast="3"/>
            <w:permEnd w:id="1948733631"/>
            <w:permEnd w:id="52837513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DABD55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وسيلة اتصال مناسبة  </w:t>
            </w:r>
          </w:p>
          <w:p w14:paraId="5C9E41F7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highlight w:val="yellow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Suitable communication aid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5583A3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A7D50F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20AF2DAC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029923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63154571" w:edGrp="everyone" w:colFirst="2" w:colLast="2"/>
            <w:permStart w:id="1422863521" w:edGrp="everyone" w:colFirst="3" w:colLast="3"/>
            <w:permEnd w:id="935359189"/>
            <w:permEnd w:id="2063954277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B9A948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4EA019A1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041398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70B3D2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17CB8E97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B77E3AA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51546777" w:edGrp="everyone" w:colFirst="2" w:colLast="2"/>
            <w:permStart w:id="996685772" w:edGrp="everyone" w:colFirst="3" w:colLast="3"/>
            <w:permEnd w:id="1263154571"/>
            <w:permEnd w:id="1422863521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65FC33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اكس راداري</w:t>
            </w:r>
          </w:p>
          <w:p w14:paraId="00890BB8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>Radar reflector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93477F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2A88B6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2738FBAB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29F831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6651081" w:edGrp="everyone" w:colFirst="2" w:colLast="2"/>
            <w:permStart w:id="760771028" w:edGrp="everyone" w:colFirst="3" w:colLast="3"/>
            <w:permEnd w:id="1051546777"/>
            <w:permEnd w:id="996685772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2358A1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وق</w:t>
            </w:r>
          </w:p>
          <w:p w14:paraId="070BD077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>Hor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490CA4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76DE3F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06D783DF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1B8E6F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05143951" w:edGrp="everyone" w:colFirst="2" w:colLast="2"/>
            <w:permStart w:id="938114014" w:edGrp="everyone" w:colFirst="3" w:colLast="3"/>
            <w:permEnd w:id="36651081"/>
            <w:permEnd w:id="760771028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424D2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بارتفاع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77566BB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F2D0A0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3A68E9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7B1E2E97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EAB198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55539143" w:edGrp="everyone" w:colFirst="2" w:colLast="2"/>
            <w:permStart w:id="1542399083" w:edGrp="everyone" w:colFirst="3" w:colLast="3"/>
            <w:permEnd w:id="1805143951"/>
            <w:permEnd w:id="938114014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ABD4CF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ري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فا</w:t>
            </w:r>
            <w:r w:rsidRPr="00A659CB">
              <w:rPr>
                <w:rFonts w:asciiTheme="minorBidi" w:hAnsiTheme="minorBidi" w:cstheme="minorBidi"/>
                <w:rtl/>
                <w:lang w:bidi="ar-SA"/>
              </w:rPr>
              <w:t xml:space="preserve"> -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للقوارب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مخصص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للغوص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فقط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7D0FD2B3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Alpha flag </w:t>
            </w:r>
            <w:r w:rsidRPr="00A659CB">
              <w:rPr>
                <w:rFonts w:asciiTheme="minorBidi" w:hAnsiTheme="minorBidi" w:cstheme="minorBidi"/>
                <w:szCs w:val="20"/>
              </w:rPr>
              <w:t>(for diving boats only)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13247F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C058F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7EDD5E19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FEE4992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38713840" w:edGrp="everyone" w:colFirst="2" w:colLast="2"/>
            <w:permStart w:id="450893235" w:edGrp="everyone" w:colFirst="3" w:colLast="3"/>
            <w:permEnd w:id="1855539143"/>
            <w:permEnd w:id="1542399083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89437B" w14:textId="77777777" w:rsidR="00A659CB" w:rsidRPr="00A659CB" w:rsidRDefault="00A659CB" w:rsidP="00A659CB">
            <w:pPr>
              <w:tabs>
                <w:tab w:val="left" w:pos="5143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حرس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سواحل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ab/>
            </w:r>
          </w:p>
          <w:p w14:paraId="43EE6634" w14:textId="77777777" w:rsidR="00A659CB" w:rsidRPr="00A659CB" w:rsidRDefault="00A659CB" w:rsidP="00A659CB">
            <w:pPr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Maritime Safety and Security Transponder </w:t>
            </w:r>
            <w:r w:rsidRPr="00A659CB">
              <w:rPr>
                <w:rFonts w:asciiTheme="minorBidi" w:hAnsiTheme="minorBidi" w:cstheme="minorBidi"/>
                <w:szCs w:val="20"/>
              </w:rPr>
              <w:t>– as required by the Coast Guard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D3AC4A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854CBA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538713840"/>
      <w:permEnd w:id="450893235"/>
      <w:tr w:rsidR="00A659CB" w:rsidRPr="00A659CB" w14:paraId="531CC263" w14:textId="77777777" w:rsidTr="00A659CB">
        <w:trPr>
          <w:trHeight w:hRule="exact" w:val="682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D6FDFE5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7ECFC95" w14:textId="77777777" w:rsidR="00A659CB" w:rsidRPr="00A659CB" w:rsidRDefault="00A659CB" w:rsidP="00A659CB">
            <w:pPr>
              <w:bidi/>
              <w:jc w:val="both"/>
              <w:rPr>
                <w:rFonts w:hAnsiTheme="minorBidi" w:cstheme="minorBidi"/>
                <w:b/>
                <w:bCs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No.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9A28FEE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6C789951" w14:textId="77777777" w:rsidR="00A659CB" w:rsidRPr="00A659CB" w:rsidRDefault="00A659CB" w:rsidP="00A659CB">
            <w:pPr>
              <w:bidi/>
              <w:jc w:val="center"/>
              <w:rPr>
                <w:rFonts w:hAnsiTheme="minorBidi" w:cstheme="minorBidi"/>
                <w:b/>
                <w:bCs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99E9C01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A659CB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نعم</w:t>
            </w:r>
          </w:p>
          <w:p w14:paraId="04D3BBA4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Yes</w:t>
            </w: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9D23DEC" w14:textId="77777777" w:rsidR="00A659CB" w:rsidRPr="00A659CB" w:rsidRDefault="00A659CB" w:rsidP="00A659CB">
            <w:pPr>
              <w:tabs>
                <w:tab w:val="center" w:pos="175"/>
              </w:tabs>
              <w:bidi/>
              <w:jc w:val="center"/>
              <w:rPr>
                <w:rFonts w:hAnsiTheme="minorBidi" w:cstheme="minorBidi"/>
                <w:b/>
                <w:bCs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لا</w:t>
            </w:r>
          </w:p>
          <w:p w14:paraId="219E5B2E" w14:textId="77777777" w:rsidR="00A659CB" w:rsidRPr="00A659CB" w:rsidRDefault="00A659CB" w:rsidP="00A659CB">
            <w:pPr>
              <w:bidi/>
              <w:jc w:val="center"/>
              <w:rPr>
                <w:rFonts w:hAnsiTheme="minorBidi" w:cstheme="minorBidi"/>
                <w:b/>
                <w:bCs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No</w:t>
            </w:r>
          </w:p>
        </w:tc>
      </w:tr>
      <w:tr w:rsidR="00A659CB" w:rsidRPr="00A659CB" w14:paraId="33D2D401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5A1F2B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65347201" w:edGrp="everyone" w:colFirst="2" w:colLast="2"/>
            <w:permStart w:id="1822831144" w:edGrp="everyone" w:colFirst="3" w:colLast="3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6A67DF" w14:textId="77777777" w:rsidR="00A659CB" w:rsidRPr="00A659CB" w:rsidRDefault="00A659CB" w:rsidP="00A659CB">
            <w:pPr>
              <w:bidi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rtl/>
                <w:lang w:bidi="ar-SA"/>
              </w:rPr>
              <w:t xml:space="preserve">-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21FB925" w14:textId="77777777" w:rsidR="00A659CB" w:rsidRPr="00A659CB" w:rsidRDefault="00A659CB" w:rsidP="00A659CB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Lifejackets - </w:t>
            </w:r>
            <w:r w:rsidRPr="00A659CB">
              <w:rPr>
                <w:rFonts w:asciiTheme="minorBidi" w:hAnsiTheme="minorBidi" w:cstheme="minorBidi"/>
              </w:rPr>
              <w:t>with whistle and light for all personnel on-board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0E7FD4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4ADB7B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3255AD13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1BE76E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55187382" w:edGrp="everyone" w:colFirst="2" w:colLast="2"/>
            <w:permStart w:id="1647785162" w:edGrp="everyone" w:colFirst="3" w:colLast="3"/>
            <w:permEnd w:id="765347201"/>
            <w:permEnd w:id="1822831144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8A4239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كلي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21B67B0" w14:textId="77777777" w:rsidR="00A659CB" w:rsidRPr="00A659CB" w:rsidRDefault="00A659CB" w:rsidP="00A659CB">
            <w:pPr>
              <w:tabs>
                <w:tab w:val="left" w:pos="4680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</w:rPr>
              <w:t>(10%) in excess of the authorized total number.</w:t>
            </w:r>
            <w:r w:rsidRPr="00A659CB">
              <w:rPr>
                <w:rFonts w:asciiTheme="minorBidi" w:hAnsiTheme="minorBidi" w:cstheme="minorBidi"/>
              </w:rPr>
              <w:tab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65A2C1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219B74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1162110A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DD7604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31067686" w:edGrp="everyone" w:colFirst="2" w:colLast="2"/>
            <w:permStart w:id="1519023213" w:edGrp="everyone" w:colFirst="3" w:colLast="3"/>
            <w:permEnd w:id="555187382"/>
            <w:permEnd w:id="1647785162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052F34" w14:textId="77777777" w:rsidR="00A659CB" w:rsidRPr="00A659CB" w:rsidRDefault="00A659CB" w:rsidP="00A659CB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عدد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أطفال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متواجدين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53F096C3" w14:textId="77777777" w:rsidR="00A659CB" w:rsidRPr="00A659CB" w:rsidRDefault="00A659CB" w:rsidP="00A659CB">
            <w:pPr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Life jackets for children – </w:t>
            </w:r>
            <w:r w:rsidRPr="00A659CB">
              <w:rPr>
                <w:rFonts w:asciiTheme="minorBidi" w:hAnsiTheme="minorBidi" w:cstheme="minorBidi"/>
                <w:szCs w:val="20"/>
              </w:rPr>
              <w:t>according to the number of children on the vessel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D48B82" w14:textId="77777777" w:rsidR="00A659CB" w:rsidRPr="00A659CB" w:rsidRDefault="00A659CB" w:rsidP="00A659CB">
            <w:pPr>
              <w:jc w:val="center"/>
              <w:rPr>
                <w:rFonts w:hAnsiTheme="minorBidi" w:cstheme="minorBidi"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F8DDCF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50D94235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346101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27815125" w:edGrp="everyone" w:colFirst="2" w:colLast="2"/>
            <w:permStart w:id="783511066" w:edGrp="everyone" w:colFirst="3" w:colLast="3"/>
            <w:permEnd w:id="731067686"/>
            <w:permEnd w:id="1519023213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7A624B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قابل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للطفو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6019A5B2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Lifebuoy - </w:t>
            </w:r>
            <w:r w:rsidRPr="00A659CB">
              <w:rPr>
                <w:rFonts w:asciiTheme="minorBidi" w:hAnsiTheme="minorBidi" w:cstheme="minorBidi"/>
                <w:szCs w:val="20"/>
              </w:rPr>
              <w:t>with buoyant lin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F67E52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8F5C4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63BF7427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CDDB92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34631376" w:edGrp="everyone" w:colFirst="2" w:colLast="2"/>
            <w:permStart w:id="986777094" w:edGrp="everyone" w:colFirst="3" w:colLast="3"/>
            <w:permEnd w:id="1927815125"/>
            <w:permEnd w:id="783511066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6D5498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شارات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ستغاث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شاعل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عدد 2غير منتهية الصلاحية </w:t>
            </w:r>
          </w:p>
          <w:p w14:paraId="62531BEA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Hand flares distress signals – </w:t>
            </w:r>
            <w:r w:rsidRPr="00A659CB">
              <w:rPr>
                <w:rFonts w:asciiTheme="minorBidi" w:hAnsiTheme="minorBidi" w:cstheme="minorBidi"/>
                <w:szCs w:val="20"/>
              </w:rPr>
              <w:t xml:space="preserve">number 2, not expired </w:t>
            </w:r>
            <w:r w:rsidRPr="00A659CB">
              <w:rPr>
                <w:rFonts w:asciiTheme="minorBidi" w:hAnsiTheme="minorBidi" w:cstheme="minorBidi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62D1E7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1B41FD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20244CE5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D7F5ED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56136348" w:edGrp="everyone" w:colFirst="2" w:colLast="2"/>
            <w:permStart w:id="1622815218" w:edGrp="everyone" w:colFirst="3" w:colLast="3"/>
            <w:permEnd w:id="1034631376"/>
            <w:permEnd w:id="986777094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6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02654E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شارات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ستغاث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دخانية</w:t>
            </w: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–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عدد 1غير منتهية الصلاحية </w:t>
            </w:r>
          </w:p>
          <w:p w14:paraId="60F543DD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Smoke distress signals – </w:t>
            </w:r>
            <w:r w:rsidRPr="00A659CB">
              <w:rPr>
                <w:rFonts w:asciiTheme="minorBidi" w:hAnsiTheme="minorBidi" w:cstheme="minorBidi"/>
                <w:szCs w:val="20"/>
              </w:rPr>
              <w:t xml:space="preserve">number 1, not expired </w:t>
            </w:r>
            <w:r w:rsidRPr="00A659CB">
              <w:rPr>
                <w:rFonts w:asciiTheme="minorBidi" w:hAnsiTheme="minorBidi" w:cstheme="minorBidi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397018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8E1766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5D85C4E0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BA6A072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40956076" w:edGrp="everyone" w:colFirst="2" w:colLast="2"/>
            <w:permStart w:id="1206649070" w:edGrp="everyone" w:colFirst="3" w:colLast="3"/>
            <w:permEnd w:id="456136348"/>
            <w:permEnd w:id="1622815218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6092F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لية</w:t>
            </w:r>
          </w:p>
          <w:p w14:paraId="0F7B2CC4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7102C5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83EF73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07531601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FDEA4C2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39651571" w:edGrp="everyone" w:colFirst="2" w:colLast="2"/>
            <w:permStart w:id="29164176" w:edGrp="everyone" w:colFirst="3" w:colLast="3"/>
            <w:permEnd w:id="1640956076"/>
            <w:permEnd w:id="1206649070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38915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اء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448EC5F7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4D7EAE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01ACE9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3CCF7CC7" w14:textId="77777777" w:rsidTr="00A659CB">
        <w:trPr>
          <w:trHeight w:val="680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7FD00D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63847264" w:edGrp="everyone" w:colFirst="2" w:colLast="2"/>
            <w:permStart w:id="22895715" w:edGrp="everyone" w:colFirst="3" w:colLast="3"/>
            <w:permEnd w:id="1339651571"/>
            <w:permEnd w:id="29164176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5D323A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2D5CBB0E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A659CB">
              <w:rPr>
                <w:rFonts w:asciiTheme="minorBidi" w:hAnsiTheme="minorBidi" w:cstheme="minorBidi"/>
                <w:szCs w:val="20"/>
              </w:rPr>
              <w:t>a copy shall be installed in a visible place on the vesse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80D5B6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387DA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1663847264"/>
      <w:permEnd w:id="22895715"/>
      <w:tr w:rsidR="00A659CB" w:rsidRPr="00A659CB" w14:paraId="49FBE924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EF2BC2D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129FB0A" w14:textId="77777777" w:rsidR="00A659CB" w:rsidRPr="00A659CB" w:rsidRDefault="00A659CB" w:rsidP="00A659CB">
            <w:pPr>
              <w:bidi/>
              <w:jc w:val="both"/>
              <w:rPr>
                <w:rFonts w:hAnsiTheme="minorBidi" w:cstheme="minorBidi"/>
                <w:b/>
                <w:bCs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No.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2908FAB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7EE44F36" w14:textId="77777777" w:rsidR="00A659CB" w:rsidRPr="00A659CB" w:rsidRDefault="00A659CB" w:rsidP="00A659CB">
            <w:pPr>
              <w:bidi/>
              <w:jc w:val="center"/>
              <w:rPr>
                <w:rFonts w:hAnsiTheme="minorBidi" w:cstheme="minorBidi"/>
                <w:b/>
                <w:bCs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7BFBE63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A659CB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نعم</w:t>
            </w:r>
          </w:p>
          <w:p w14:paraId="31F7986F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Yes</w:t>
            </w: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29FA435" w14:textId="77777777" w:rsidR="00A659CB" w:rsidRPr="00A659CB" w:rsidRDefault="00A659CB" w:rsidP="00A659CB">
            <w:pPr>
              <w:tabs>
                <w:tab w:val="center" w:pos="175"/>
              </w:tabs>
              <w:bidi/>
              <w:jc w:val="center"/>
              <w:rPr>
                <w:rFonts w:hAnsiTheme="minorBidi" w:cstheme="minorBidi"/>
                <w:b/>
                <w:bCs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لا</w:t>
            </w:r>
          </w:p>
          <w:p w14:paraId="416B3C7A" w14:textId="77777777" w:rsidR="00A659CB" w:rsidRPr="00A659CB" w:rsidRDefault="00A659CB" w:rsidP="00A659CB">
            <w:pPr>
              <w:bidi/>
              <w:jc w:val="center"/>
              <w:rPr>
                <w:rFonts w:hAnsiTheme="minorBidi" w:cstheme="minorBidi"/>
                <w:b/>
                <w:bCs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No</w:t>
            </w:r>
          </w:p>
        </w:tc>
      </w:tr>
      <w:tr w:rsidR="00A659CB" w:rsidRPr="00A659CB" w14:paraId="1A6F8C2E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2BEC3C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52904483" w:edGrp="everyone" w:colFirst="2" w:colLast="2"/>
            <w:permStart w:id="1804427269" w:edGrp="everyone" w:colFirst="3" w:colLast="3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1291B1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طفاية حريق بودرة وزن (5) كغم </w:t>
            </w:r>
          </w:p>
          <w:p w14:paraId="336BE940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Powder Fire Extinguisher- </w:t>
            </w:r>
            <w:r w:rsidRPr="00A659CB">
              <w:rPr>
                <w:rFonts w:asciiTheme="minorBidi" w:hAnsiTheme="minorBidi" w:cstheme="minorBidi"/>
                <w:szCs w:val="20"/>
              </w:rPr>
              <w:t xml:space="preserve">5 kg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E00DB2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7A5083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25835B51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618B57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91215188" w:edGrp="everyone" w:colFirst="2" w:colLast="2"/>
            <w:permStart w:id="675901805" w:edGrp="everyone" w:colFirst="3" w:colLast="3"/>
            <w:permEnd w:id="1652904483"/>
            <w:permEnd w:id="1804427269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2B5F25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33EE06C7" w14:textId="77777777" w:rsidR="00A659CB" w:rsidRPr="00A659CB" w:rsidRDefault="00A659CB" w:rsidP="00A659CB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A659CB">
              <w:rPr>
                <w:rFonts w:asciiTheme="minorBidi" w:hAnsiTheme="minorBidi" w:cstheme="minorBidi"/>
                <w:szCs w:val="20"/>
              </w:rPr>
              <w:t>for closed engine rooms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86CF58" w14:textId="77777777" w:rsidR="00A659CB" w:rsidRPr="00A659CB" w:rsidRDefault="00A659CB" w:rsidP="00A659CB">
            <w:pPr>
              <w:jc w:val="center"/>
              <w:rPr>
                <w:rFonts w:hAnsiTheme="minorBidi" w:cstheme="minorBidi"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CD2EA5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1391215188"/>
      <w:permEnd w:id="675901805"/>
      <w:tr w:rsidR="00A659CB" w:rsidRPr="00A659CB" w14:paraId="5AEE28CC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B52F111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77F6ED51" w14:textId="77777777" w:rsidR="00A659CB" w:rsidRPr="00A659CB" w:rsidRDefault="00A659CB" w:rsidP="00A659CB">
            <w:pPr>
              <w:bidi/>
              <w:jc w:val="both"/>
              <w:rPr>
                <w:rFonts w:hAnsiTheme="minorBidi" w:cstheme="minorBidi"/>
                <w:b/>
                <w:bCs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No.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6FB3BF4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7F37DF78" w14:textId="77777777" w:rsidR="00A659CB" w:rsidRPr="00A659CB" w:rsidRDefault="00A659CB" w:rsidP="00A659CB">
            <w:pPr>
              <w:bidi/>
              <w:jc w:val="center"/>
              <w:rPr>
                <w:rFonts w:hAnsiTheme="minorBidi" w:cstheme="minorBidi"/>
                <w:b/>
                <w:bCs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D850B03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A659CB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نعم</w:t>
            </w:r>
          </w:p>
          <w:p w14:paraId="140434DB" w14:textId="77777777" w:rsidR="00A659CB" w:rsidRPr="00A659CB" w:rsidRDefault="00A659CB" w:rsidP="00A659CB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Yes</w:t>
            </w: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06C62F8" w14:textId="77777777" w:rsidR="00A659CB" w:rsidRPr="00A659CB" w:rsidRDefault="00A659CB" w:rsidP="00A659CB">
            <w:pPr>
              <w:tabs>
                <w:tab w:val="center" w:pos="175"/>
              </w:tabs>
              <w:bidi/>
              <w:jc w:val="center"/>
              <w:rPr>
                <w:rFonts w:hAnsiTheme="minorBidi" w:cstheme="minorBidi"/>
                <w:b/>
                <w:bCs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لا</w:t>
            </w:r>
          </w:p>
          <w:p w14:paraId="591D7A6A" w14:textId="77777777" w:rsidR="00A659CB" w:rsidRPr="00A659CB" w:rsidRDefault="00A659CB" w:rsidP="00A659CB">
            <w:pPr>
              <w:bidi/>
              <w:jc w:val="center"/>
              <w:rPr>
                <w:rFonts w:hAnsiTheme="minorBidi" w:cstheme="minorBidi"/>
                <w:b/>
                <w:bCs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b/>
                <w:bCs/>
              </w:rPr>
              <w:t>No</w:t>
            </w:r>
          </w:p>
        </w:tc>
      </w:tr>
      <w:tr w:rsidR="00A659CB" w:rsidRPr="00A659CB" w14:paraId="47456C3D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9FFBD0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65169945" w:edGrp="everyone" w:colFirst="2" w:colLast="2"/>
            <w:permStart w:id="1829972393" w:edGrp="everyone" w:colFirst="3" w:colLast="3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8C555E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واحد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أكثر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والاماكن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A659CB">
              <w:rPr>
                <w:rFonts w:asciiTheme="minorBidi" w:hAnsiTheme="minorBidi" w:cstheme="minorBidi"/>
              </w:rPr>
              <w:t xml:space="preserve">. </w:t>
            </w:r>
          </w:p>
          <w:p w14:paraId="0BB3EC44" w14:textId="77777777" w:rsidR="00A659CB" w:rsidRPr="00A659CB" w:rsidRDefault="00A659CB" w:rsidP="00A659CB">
            <w:pPr>
              <w:tabs>
                <w:tab w:val="left" w:pos="1020"/>
                <w:tab w:val="right" w:pos="7640"/>
              </w:tabs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Bilge Pump </w:t>
            </w:r>
            <w:r w:rsidRPr="00A659CB">
              <w:rPr>
                <w:rFonts w:asciiTheme="minorBidi" w:hAnsiTheme="minorBidi" w:cstheme="minorBidi"/>
                <w:sz w:val="28"/>
                <w:szCs w:val="28"/>
              </w:rPr>
              <w:t xml:space="preserve">- </w:t>
            </w:r>
            <w:r w:rsidRPr="00A659CB">
              <w:rPr>
                <w:rFonts w:asciiTheme="minorBidi" w:hAnsiTheme="minorBidi" w:cstheme="minorBidi"/>
                <w:szCs w:val="20"/>
              </w:rPr>
              <w:t>one or more with suitable capacity for engine rooms and void space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B9C96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32DC96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15A24A2E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5642D7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95523758" w:edGrp="everyone" w:colFirst="2" w:colLast="2"/>
            <w:permStart w:id="519929177" w:edGrp="everyone" w:colFirst="3" w:colLast="3"/>
            <w:permEnd w:id="965169945"/>
            <w:permEnd w:id="1829972393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4F146A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rtl/>
                <w:lang w:bidi="ar-SA"/>
              </w:rPr>
              <w:t xml:space="preserve">-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جوف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51CEE5F9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Bilge alarm - </w:t>
            </w:r>
            <w:r w:rsidRPr="00A659CB">
              <w:rPr>
                <w:rFonts w:asciiTheme="minorBidi" w:hAnsiTheme="minorBidi" w:cstheme="minorBidi"/>
              </w:rPr>
              <w:t>with visual and audible alert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595588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32F9B4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2E1E8A06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048DBF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42958404" w:edGrp="everyone" w:colFirst="2" w:colLast="2"/>
            <w:permStart w:id="1947289247" w:edGrp="everyone" w:colFirst="3" w:colLast="3"/>
            <w:permEnd w:id="1195523758"/>
            <w:permEnd w:id="519929177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BE935B" w14:textId="77777777" w:rsidR="00A659CB" w:rsidRPr="00A659CB" w:rsidRDefault="00A659CB" w:rsidP="00A659CB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A659CB">
              <w:rPr>
                <w:rFonts w:asciiTheme="minorBidi" w:hAnsiTheme="minorBidi" w:cstheme="minorBidi"/>
                <w:rtl/>
                <w:lang w:bidi="ar-SA"/>
              </w:rPr>
              <w:t xml:space="preserve">. </w:t>
            </w:r>
          </w:p>
          <w:p w14:paraId="2D27E207" w14:textId="77777777" w:rsidR="00A659CB" w:rsidRPr="00A659CB" w:rsidRDefault="00A659CB" w:rsidP="00A659CB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>Ventilation System</w:t>
            </w:r>
            <w:r w:rsidRPr="00A659CB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A659CB">
              <w:rPr>
                <w:rFonts w:asciiTheme="minorBidi" w:hAnsiTheme="minorBidi" w:cstheme="minorBidi"/>
                <w:color w:val="222222"/>
                <w:sz w:val="18"/>
                <w:szCs w:val="18"/>
                <w:lang w:val="en"/>
              </w:rPr>
              <w:t xml:space="preserve">for engine-room, stops automatically when the </w:t>
            </w:r>
            <w:r w:rsidRPr="00A659CB">
              <w:rPr>
                <w:rFonts w:asciiTheme="minorBidi" w:hAnsiTheme="minorBidi" w:cstheme="minorBidi"/>
                <w:color w:val="222222"/>
                <w:sz w:val="18"/>
                <w:szCs w:val="18"/>
              </w:rPr>
              <w:t xml:space="preserve">fixed </w:t>
            </w:r>
            <w:r w:rsidRPr="00A659CB">
              <w:rPr>
                <w:rFonts w:asciiTheme="minorBidi" w:hAnsiTheme="minorBidi" w:cstheme="minorBidi"/>
                <w:color w:val="222222"/>
                <w:sz w:val="18"/>
                <w:szCs w:val="18"/>
                <w:lang w:val="en"/>
              </w:rPr>
              <w:t>fire extinguishing system activated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16E375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20F331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1F3A7701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4A1DF52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72441825" w:edGrp="everyone" w:colFirst="2" w:colLast="2"/>
            <w:permStart w:id="621178794" w:edGrp="everyone" w:colFirst="3" w:colLast="3"/>
            <w:permEnd w:id="2042958404"/>
            <w:permEnd w:id="1947289247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013025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يتناسب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ع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نطق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إبحار</w:t>
            </w:r>
          </w:p>
          <w:p w14:paraId="15A0CFBD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Anchor with rope or chain-  </w:t>
            </w:r>
            <w:r w:rsidRPr="00A659CB">
              <w:rPr>
                <w:rFonts w:asciiTheme="minorBidi" w:hAnsiTheme="minorBidi" w:cstheme="minorBidi"/>
                <w:szCs w:val="20"/>
              </w:rPr>
              <w:t>suitable for operation are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4E4666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EF8E7F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72849224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A82335" w14:textId="69909843" w:rsidR="00A659CB" w:rsidRPr="00A659CB" w:rsidRDefault="00A659CB" w:rsidP="00A659CB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90422459" w:edGrp="everyone" w:colFirst="2" w:colLast="2"/>
            <w:permStart w:id="1569075925" w:edGrp="everyone" w:colFirst="3" w:colLast="3"/>
            <w:permEnd w:id="1672441825"/>
            <w:permEnd w:id="621178794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E3461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045B68FF" w14:textId="684677BC" w:rsidR="00A659CB" w:rsidRPr="00A659CB" w:rsidRDefault="00A659CB" w:rsidP="00A659CB">
            <w:pPr>
              <w:jc w:val="both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7AFB7" w14:textId="4EA3442E" w:rsidR="00A659CB" w:rsidRPr="00A659CB" w:rsidRDefault="00A659CB" w:rsidP="00A659CB">
            <w:pPr>
              <w:jc w:val="center"/>
              <w:rPr>
                <w:rFonts w:hAnsiTheme="minorBidi" w:cstheme="minorBidi"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CD859" w14:textId="6645F854" w:rsidR="00A659CB" w:rsidRPr="00A659CB" w:rsidRDefault="00A659CB" w:rsidP="00A659CB">
            <w:pPr>
              <w:jc w:val="center"/>
              <w:rPr>
                <w:rFonts w:ascii="Times New Roman" w:hAnsiTheme="minorBidi"/>
                <w:sz w:val="40"/>
                <w:szCs w:val="40"/>
                <w:rtl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455298D7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FFBF791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41658418" w:edGrp="everyone" w:colFirst="2" w:colLast="2"/>
            <w:permStart w:id="1341469654" w:edGrp="everyone" w:colFirst="3" w:colLast="3"/>
            <w:permEnd w:id="290422459"/>
            <w:permEnd w:id="1569075925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55494C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02E9B75D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>Towing &amp; mooring rope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2C1A97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04E85A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10B7C80A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BE4946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40087343" w:edGrp="everyone" w:colFirst="2" w:colLast="2"/>
            <w:permStart w:id="2085442164" w:edGrp="everyone" w:colFirst="3" w:colLast="3"/>
            <w:permEnd w:id="1341658418"/>
            <w:permEnd w:id="1341469654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0DBBBF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دد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صيان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58E88CDD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>Tool box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70EB80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0778F3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1DC90DFC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81DF3A" w14:textId="028941F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93583781" w:edGrp="everyone" w:colFirst="2" w:colLast="2"/>
            <w:permStart w:id="1443628871" w:edGrp="everyone" w:colFirst="3" w:colLast="3"/>
            <w:permEnd w:id="1240087343"/>
            <w:permEnd w:id="2085442164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5DABBC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جانبين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للمعايير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معتمد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لدى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سلطة</w:t>
            </w:r>
            <w:r w:rsidRPr="00A659CB">
              <w:rPr>
                <w:rFonts w:asciiTheme="minorBidi" w:hAnsiTheme="minorBidi" w:cstheme="minorBidi"/>
                <w:szCs w:val="20"/>
              </w:rPr>
              <w:t>.</w:t>
            </w:r>
            <w:r w:rsidRPr="00A659CB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</w:p>
          <w:p w14:paraId="2E9201EC" w14:textId="255C6E66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Vessel Numbers - </w:t>
            </w:r>
            <w:r w:rsidRPr="00A659CB">
              <w:rPr>
                <w:rFonts w:asciiTheme="minorBidi" w:hAnsiTheme="minorBidi" w:cstheme="minorBidi"/>
                <w:szCs w:val="20"/>
              </w:rPr>
              <w:t>fixed on both sides in accordance with the standards approved by the Authority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07E2C" w14:textId="77777777" w:rsidR="00A659CB" w:rsidRPr="00A659CB" w:rsidRDefault="00A659CB" w:rsidP="00A659CB">
            <w:pPr>
              <w:jc w:val="center"/>
              <w:rPr>
                <w:rFonts w:hAnsiTheme="minorBidi" w:cstheme="minorBidi"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D523BE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1D314F9F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452A4DD8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9869306" w:edGrp="everyone" w:colFirst="2" w:colLast="2"/>
            <w:permStart w:id="719791891" w:edGrp="everyone" w:colFirst="3" w:colLast="3"/>
            <w:permEnd w:id="593583781"/>
            <w:permEnd w:id="1443628871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9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02F93462" w14:textId="77777777" w:rsidR="00A659CB" w:rsidRPr="00A659CB" w:rsidRDefault="00A659CB" w:rsidP="00A659CB">
            <w:pPr>
              <w:bidi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خال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عيوب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ولا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يوجد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تسريب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للمياه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بطريق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تشكل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خطور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صلاحي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للإبحار</w:t>
            </w:r>
          </w:p>
          <w:p w14:paraId="2D5B5012" w14:textId="77777777" w:rsidR="00A659CB" w:rsidRPr="00A659CB" w:rsidRDefault="00A659CB" w:rsidP="00A659CB">
            <w:pPr>
              <w:bidi/>
              <w:jc w:val="right"/>
              <w:rPr>
                <w:rFonts w:hAnsiTheme="minorBidi" w:cstheme="minorBidi"/>
                <w:sz w:val="24"/>
                <w:szCs w:val="24"/>
                <w:rtl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 xml:space="preserve">Vessel Hull - </w:t>
            </w:r>
            <w:r w:rsidRPr="00A659CB">
              <w:rPr>
                <w:rFonts w:asciiTheme="minorBidi" w:hAnsiTheme="minorBidi" w:cstheme="minorBidi"/>
                <w:szCs w:val="20"/>
              </w:rPr>
              <w:t>free from defects and no water ingress affecting on the vessel seaworthines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231B8C6C" w14:textId="77777777" w:rsidR="00A659CB" w:rsidRPr="00A659CB" w:rsidRDefault="00A659CB" w:rsidP="00A659CB">
            <w:pPr>
              <w:jc w:val="center"/>
              <w:rPr>
                <w:rFonts w:hAnsiTheme="minorBidi" w:cstheme="minorBidi"/>
                <w:sz w:val="22"/>
                <w:rtl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2E6D975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A659CB" w:rsidRPr="00A659CB" w14:paraId="71FA64CA" w14:textId="77777777" w:rsidTr="00A659CB">
        <w:trPr>
          <w:trHeight w:val="737"/>
        </w:trPr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C852D1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20687650" w:edGrp="everyone" w:colFirst="2" w:colLast="2"/>
            <w:permStart w:id="722107871" w:edGrp="everyone" w:colFirst="3" w:colLast="3"/>
            <w:permEnd w:id="89869306"/>
            <w:permEnd w:id="719791891"/>
            <w:r w:rsidRPr="00A659CB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DDD6A" w14:textId="77777777" w:rsidR="00A659CB" w:rsidRPr="00A659CB" w:rsidRDefault="00A659CB" w:rsidP="00A659CB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A659CB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A659CB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33C3FBE8" w14:textId="77777777" w:rsidR="00A659CB" w:rsidRPr="00A659CB" w:rsidRDefault="00A659CB" w:rsidP="00A659CB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A659CB">
              <w:rPr>
                <w:rFonts w:asciiTheme="minorBidi" w:hAnsiTheme="minorBidi" w:cstheme="minorBidi"/>
                <w:sz w:val="24"/>
                <w:szCs w:val="24"/>
              </w:rPr>
              <w:t>Labelling Safety Equipment</w:t>
            </w:r>
            <w:r w:rsidRPr="00A659CB">
              <w:rPr>
                <w:rFonts w:asciiTheme="minorBidi" w:hAnsiTheme="minorBidi" w:cstheme="minorBidi"/>
              </w:rPr>
              <w:t xml:space="preserve"> – </w:t>
            </w:r>
            <w:r w:rsidRPr="00A659CB">
              <w:rPr>
                <w:rFonts w:asciiTheme="minorBidi" w:hAnsiTheme="minorBidi" w:cstheme="minorBidi"/>
                <w:szCs w:val="20"/>
              </w:rPr>
              <w:t>Printing the vessel number permanently on all safety equipment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3C94E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E5688" w14:textId="77777777" w:rsidR="00A659CB" w:rsidRPr="00A659CB" w:rsidRDefault="00A659CB" w:rsidP="00A659CB">
            <w:pPr>
              <w:jc w:val="center"/>
              <w:rPr>
                <w:rFonts w:asciiTheme="minorBidi" w:hAnsiTheme="minorBidi" w:cstheme="minorBidi"/>
              </w:rPr>
            </w:pPr>
            <w:r w:rsidRPr="00A659CB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2120687650"/>
      <w:permEnd w:id="722107871"/>
    </w:tbl>
    <w:p w14:paraId="2DF9865E" w14:textId="77777777" w:rsidR="00A659CB" w:rsidRPr="00A659CB" w:rsidRDefault="00A659CB" w:rsidP="00A659CB">
      <w:pPr>
        <w:spacing w:line="276" w:lineRule="auto"/>
        <w:rPr>
          <w:rFonts w:asciiTheme="minorBidi" w:hAnsiTheme="minorBidi"/>
          <w:sz w:val="22"/>
        </w:rPr>
      </w:pPr>
    </w:p>
    <w:p w14:paraId="0CBA3AB8" w14:textId="11972423" w:rsidR="00EE6A52" w:rsidRPr="00A659CB" w:rsidRDefault="00EE6A52" w:rsidP="00A659CB">
      <w:pPr>
        <w:spacing w:line="276" w:lineRule="auto"/>
        <w:rPr>
          <w:rFonts w:asciiTheme="minorBidi" w:hAnsiTheme="minorBidi"/>
          <w:szCs w:val="20"/>
          <w:rtl/>
        </w:rPr>
      </w:pPr>
    </w:p>
    <w:sectPr w:rsidR="00EE6A52" w:rsidRPr="00A659CB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75C86A" w14:textId="77777777" w:rsidR="000E5619" w:rsidRDefault="000E5619" w:rsidP="00B55D98">
      <w:pPr>
        <w:spacing w:after="0" w:line="240" w:lineRule="auto"/>
      </w:pPr>
      <w:r>
        <w:separator/>
      </w:r>
    </w:p>
  </w:endnote>
  <w:endnote w:type="continuationSeparator" w:id="0">
    <w:p w14:paraId="29698975" w14:textId="77777777" w:rsidR="000E5619" w:rsidRDefault="000E5619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altName w:val="Tahoma"/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39FD8" w14:textId="77777777" w:rsidR="00652D0F" w:rsidRDefault="00652D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03654255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E7EF5">
            <w:rPr>
              <w:rFonts w:asciiTheme="minorBidi" w:hAnsiTheme="minorBidi"/>
              <w:sz w:val="16"/>
              <w:szCs w:val="16"/>
            </w:rPr>
            <w:t>-C</w:t>
          </w:r>
          <w:r w:rsidR="00652D0F">
            <w:rPr>
              <w:rFonts w:asciiTheme="minorBidi" w:hAnsiTheme="minorBidi"/>
              <w:sz w:val="16"/>
              <w:szCs w:val="16"/>
            </w:rPr>
            <w:t>F06b</w:t>
          </w:r>
          <w:bookmarkEnd w:id="0"/>
        </w:p>
      </w:tc>
      <w:tc>
        <w:tcPr>
          <w:tcW w:w="3587" w:type="dxa"/>
        </w:tcPr>
        <w:p w14:paraId="5C9CEADF" w14:textId="514FF6AF" w:rsidR="00E51168" w:rsidRPr="00E51168" w:rsidRDefault="00E51168" w:rsidP="0077748D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4F028B">
            <w:rPr>
              <w:rFonts w:asciiTheme="minorBidi" w:hAnsiTheme="minorBidi"/>
              <w:sz w:val="16"/>
              <w:szCs w:val="16"/>
            </w:rPr>
            <w:t>0</w:t>
          </w:r>
          <w:r w:rsidR="0077748D">
            <w:rPr>
              <w:rFonts w:asciiTheme="minorBidi" w:hAnsiTheme="minorBidi"/>
              <w:sz w:val="16"/>
              <w:szCs w:val="16"/>
            </w:rPr>
            <w:t>3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77748D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1417B646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652D0F">
            <w:rPr>
              <w:rFonts w:asciiTheme="minorBidi" w:hAnsiTheme="minorBidi"/>
              <w:b/>
              <w:bCs/>
              <w:noProof/>
              <w:sz w:val="16"/>
              <w:szCs w:val="16"/>
            </w:rPr>
            <w:t>3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652D0F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072C6C" w14:textId="77777777" w:rsidR="00652D0F" w:rsidRDefault="00652D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B9395F" w14:textId="77777777" w:rsidR="000E5619" w:rsidRDefault="000E5619" w:rsidP="00B55D98">
      <w:pPr>
        <w:spacing w:after="0" w:line="240" w:lineRule="auto"/>
      </w:pPr>
      <w:r>
        <w:separator/>
      </w:r>
    </w:p>
  </w:footnote>
  <w:footnote w:type="continuationSeparator" w:id="0">
    <w:p w14:paraId="0FF18AC9" w14:textId="77777777" w:rsidR="000E5619" w:rsidRDefault="000E5619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696938" w14:textId="77777777" w:rsidR="00652D0F" w:rsidRDefault="00652D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900E60" w14:textId="77777777" w:rsidR="00652D0F" w:rsidRDefault="00652D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A81E34"/>
    <w:multiLevelType w:val="hybridMultilevel"/>
    <w:tmpl w:val="E4AE71E8"/>
    <w:lvl w:ilvl="0" w:tplc="8CA41706">
      <w:start w:val="1"/>
      <w:numFmt w:val="bullet"/>
      <w:lvlText w:val="-"/>
      <w:lvlJc w:val="left"/>
      <w:pPr>
        <w:ind w:left="1656" w:hanging="360"/>
      </w:pPr>
      <w:rPr>
        <w:rFonts w:ascii="Dubai" w:eastAsiaTheme="minorHAnsi" w:hAnsi="Dubai" w:cs="Dubai" w:hint="default"/>
      </w:rPr>
    </w:lvl>
    <w:lvl w:ilvl="1" w:tplc="0409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" w15:restartNumberingAfterBreak="0">
    <w:nsid w:val="2C881D6C"/>
    <w:multiLevelType w:val="hybridMultilevel"/>
    <w:tmpl w:val="79EA6A70"/>
    <w:lvl w:ilvl="0" w:tplc="C5DE8AD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3246C17"/>
    <w:multiLevelType w:val="multilevel"/>
    <w:tmpl w:val="F1D65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900" w:hanging="54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" w15:restartNumberingAfterBreak="0">
    <w:nsid w:val="502D0BC8"/>
    <w:multiLevelType w:val="hybridMultilevel"/>
    <w:tmpl w:val="759685DE"/>
    <w:lvl w:ilvl="0" w:tplc="7D40A454">
      <w:start w:val="1"/>
      <w:numFmt w:val="bullet"/>
      <w:lvlText w:val="□"/>
      <w:lvlJc w:val="left"/>
      <w:pPr>
        <w:ind w:left="723" w:hanging="405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398" w:hanging="360"/>
      </w:pPr>
    </w:lvl>
    <w:lvl w:ilvl="2" w:tplc="0809001B">
      <w:start w:val="1"/>
      <w:numFmt w:val="lowerRoman"/>
      <w:lvlText w:val="%3."/>
      <w:lvlJc w:val="right"/>
      <w:pPr>
        <w:ind w:left="2118" w:hanging="180"/>
      </w:pPr>
    </w:lvl>
    <w:lvl w:ilvl="3" w:tplc="0809000F">
      <w:start w:val="1"/>
      <w:numFmt w:val="decimal"/>
      <w:lvlText w:val="%4."/>
      <w:lvlJc w:val="left"/>
      <w:pPr>
        <w:ind w:left="2838" w:hanging="360"/>
      </w:pPr>
    </w:lvl>
    <w:lvl w:ilvl="4" w:tplc="08090019">
      <w:start w:val="1"/>
      <w:numFmt w:val="lowerLetter"/>
      <w:lvlText w:val="%5."/>
      <w:lvlJc w:val="left"/>
      <w:pPr>
        <w:ind w:left="3558" w:hanging="360"/>
      </w:pPr>
    </w:lvl>
    <w:lvl w:ilvl="5" w:tplc="0809001B">
      <w:start w:val="1"/>
      <w:numFmt w:val="lowerRoman"/>
      <w:lvlText w:val="%6."/>
      <w:lvlJc w:val="right"/>
      <w:pPr>
        <w:ind w:left="4278" w:hanging="180"/>
      </w:pPr>
    </w:lvl>
    <w:lvl w:ilvl="6" w:tplc="0809000F">
      <w:start w:val="1"/>
      <w:numFmt w:val="decimal"/>
      <w:lvlText w:val="%7."/>
      <w:lvlJc w:val="left"/>
      <w:pPr>
        <w:ind w:left="4998" w:hanging="360"/>
      </w:pPr>
    </w:lvl>
    <w:lvl w:ilvl="7" w:tplc="08090019">
      <w:start w:val="1"/>
      <w:numFmt w:val="lowerLetter"/>
      <w:lvlText w:val="%8."/>
      <w:lvlJc w:val="left"/>
      <w:pPr>
        <w:ind w:left="5718" w:hanging="360"/>
      </w:pPr>
    </w:lvl>
    <w:lvl w:ilvl="8" w:tplc="0809001B">
      <w:start w:val="1"/>
      <w:numFmt w:val="lowerRoman"/>
      <w:lvlText w:val="%9."/>
      <w:lvlJc w:val="right"/>
      <w:pPr>
        <w:ind w:left="6438" w:hanging="180"/>
      </w:pPr>
    </w:lvl>
  </w:abstractNum>
  <w:abstractNum w:abstractNumId="4" w15:restartNumberingAfterBreak="0">
    <w:nsid w:val="53680A9C"/>
    <w:multiLevelType w:val="multilevel"/>
    <w:tmpl w:val="6938288C"/>
    <w:lvl w:ilvl="0">
      <w:start w:val="8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5" w15:restartNumberingAfterBreak="0">
    <w:nsid w:val="6005686E"/>
    <w:multiLevelType w:val="hybridMultilevel"/>
    <w:tmpl w:val="1248C092"/>
    <w:lvl w:ilvl="0" w:tplc="7D40A454">
      <w:start w:val="1"/>
      <w:numFmt w:val="bullet"/>
      <w:lvlText w:val="□"/>
      <w:lvlJc w:val="left"/>
      <w:pPr>
        <w:ind w:left="723" w:hanging="405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398" w:hanging="360"/>
      </w:pPr>
    </w:lvl>
    <w:lvl w:ilvl="2" w:tplc="0809001B">
      <w:start w:val="1"/>
      <w:numFmt w:val="lowerRoman"/>
      <w:lvlText w:val="%3."/>
      <w:lvlJc w:val="right"/>
      <w:pPr>
        <w:ind w:left="2118" w:hanging="180"/>
      </w:pPr>
    </w:lvl>
    <w:lvl w:ilvl="3" w:tplc="0809000F">
      <w:start w:val="1"/>
      <w:numFmt w:val="decimal"/>
      <w:lvlText w:val="%4."/>
      <w:lvlJc w:val="left"/>
      <w:pPr>
        <w:ind w:left="2838" w:hanging="360"/>
      </w:pPr>
    </w:lvl>
    <w:lvl w:ilvl="4" w:tplc="08090019">
      <w:start w:val="1"/>
      <w:numFmt w:val="lowerLetter"/>
      <w:lvlText w:val="%5."/>
      <w:lvlJc w:val="left"/>
      <w:pPr>
        <w:ind w:left="3558" w:hanging="360"/>
      </w:pPr>
    </w:lvl>
    <w:lvl w:ilvl="5" w:tplc="0809001B">
      <w:start w:val="1"/>
      <w:numFmt w:val="lowerRoman"/>
      <w:lvlText w:val="%6."/>
      <w:lvlJc w:val="right"/>
      <w:pPr>
        <w:ind w:left="4278" w:hanging="180"/>
      </w:pPr>
    </w:lvl>
    <w:lvl w:ilvl="6" w:tplc="0809000F">
      <w:start w:val="1"/>
      <w:numFmt w:val="decimal"/>
      <w:lvlText w:val="%7."/>
      <w:lvlJc w:val="left"/>
      <w:pPr>
        <w:ind w:left="4998" w:hanging="360"/>
      </w:pPr>
    </w:lvl>
    <w:lvl w:ilvl="7" w:tplc="08090019">
      <w:start w:val="1"/>
      <w:numFmt w:val="lowerLetter"/>
      <w:lvlText w:val="%8."/>
      <w:lvlJc w:val="left"/>
      <w:pPr>
        <w:ind w:left="5718" w:hanging="360"/>
      </w:pPr>
    </w:lvl>
    <w:lvl w:ilvl="8" w:tplc="0809001B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66A054E8"/>
    <w:multiLevelType w:val="hybridMultilevel"/>
    <w:tmpl w:val="293C658A"/>
    <w:lvl w:ilvl="0" w:tplc="7D40A454">
      <w:start w:val="1"/>
      <w:numFmt w:val="bullet"/>
      <w:lvlText w:val="□"/>
      <w:lvlJc w:val="left"/>
      <w:pPr>
        <w:ind w:left="1025" w:hanging="360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745" w:hanging="360"/>
      </w:pPr>
    </w:lvl>
    <w:lvl w:ilvl="2" w:tplc="0809001B">
      <w:start w:val="1"/>
      <w:numFmt w:val="lowerRoman"/>
      <w:lvlText w:val="%3."/>
      <w:lvlJc w:val="right"/>
      <w:pPr>
        <w:ind w:left="2465" w:hanging="180"/>
      </w:pPr>
    </w:lvl>
    <w:lvl w:ilvl="3" w:tplc="0809000F">
      <w:start w:val="1"/>
      <w:numFmt w:val="decimal"/>
      <w:lvlText w:val="%4."/>
      <w:lvlJc w:val="left"/>
      <w:pPr>
        <w:ind w:left="3185" w:hanging="360"/>
      </w:pPr>
    </w:lvl>
    <w:lvl w:ilvl="4" w:tplc="08090019">
      <w:start w:val="1"/>
      <w:numFmt w:val="lowerLetter"/>
      <w:lvlText w:val="%5."/>
      <w:lvlJc w:val="left"/>
      <w:pPr>
        <w:ind w:left="3905" w:hanging="360"/>
      </w:pPr>
    </w:lvl>
    <w:lvl w:ilvl="5" w:tplc="0809001B">
      <w:start w:val="1"/>
      <w:numFmt w:val="lowerRoman"/>
      <w:lvlText w:val="%6."/>
      <w:lvlJc w:val="right"/>
      <w:pPr>
        <w:ind w:left="4625" w:hanging="180"/>
      </w:pPr>
    </w:lvl>
    <w:lvl w:ilvl="6" w:tplc="0809000F">
      <w:start w:val="1"/>
      <w:numFmt w:val="decimal"/>
      <w:lvlText w:val="%7."/>
      <w:lvlJc w:val="left"/>
      <w:pPr>
        <w:ind w:left="5345" w:hanging="360"/>
      </w:pPr>
    </w:lvl>
    <w:lvl w:ilvl="7" w:tplc="08090019">
      <w:start w:val="1"/>
      <w:numFmt w:val="lowerLetter"/>
      <w:lvlText w:val="%8."/>
      <w:lvlJc w:val="left"/>
      <w:pPr>
        <w:ind w:left="6065" w:hanging="360"/>
      </w:pPr>
    </w:lvl>
    <w:lvl w:ilvl="8" w:tplc="0809001B">
      <w:start w:val="1"/>
      <w:numFmt w:val="lowerRoman"/>
      <w:lvlText w:val="%9."/>
      <w:lvlJc w:val="right"/>
      <w:pPr>
        <w:ind w:left="6785" w:hanging="180"/>
      </w:pPr>
    </w:lvl>
  </w:abstractNum>
  <w:abstractNum w:abstractNumId="7" w15:restartNumberingAfterBreak="0">
    <w:nsid w:val="69053AC2"/>
    <w:multiLevelType w:val="hybridMultilevel"/>
    <w:tmpl w:val="3DB25AE4"/>
    <w:lvl w:ilvl="0" w:tplc="768EBEFC">
      <w:start w:val="1"/>
      <w:numFmt w:val="decimal"/>
      <w:lvlText w:val="4.%1."/>
      <w:lvlJc w:val="left"/>
      <w:pPr>
        <w:ind w:left="360" w:hanging="360"/>
      </w:pPr>
      <w:rPr>
        <w:rFonts w:ascii="Dubai" w:hAnsi="Dubai" w:cs="Duba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A5F1968"/>
    <w:multiLevelType w:val="hybridMultilevel"/>
    <w:tmpl w:val="BF244DC2"/>
    <w:lvl w:ilvl="0" w:tplc="7D40A454">
      <w:start w:val="1"/>
      <w:numFmt w:val="bullet"/>
      <w:lvlText w:val="□"/>
      <w:lvlJc w:val="left"/>
      <w:pPr>
        <w:ind w:left="1025" w:hanging="360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745" w:hanging="360"/>
      </w:pPr>
    </w:lvl>
    <w:lvl w:ilvl="2" w:tplc="0809001B">
      <w:start w:val="1"/>
      <w:numFmt w:val="lowerRoman"/>
      <w:lvlText w:val="%3."/>
      <w:lvlJc w:val="right"/>
      <w:pPr>
        <w:ind w:left="2465" w:hanging="180"/>
      </w:pPr>
    </w:lvl>
    <w:lvl w:ilvl="3" w:tplc="0809000F">
      <w:start w:val="1"/>
      <w:numFmt w:val="decimal"/>
      <w:lvlText w:val="%4."/>
      <w:lvlJc w:val="left"/>
      <w:pPr>
        <w:ind w:left="3185" w:hanging="360"/>
      </w:pPr>
    </w:lvl>
    <w:lvl w:ilvl="4" w:tplc="08090019">
      <w:start w:val="1"/>
      <w:numFmt w:val="lowerLetter"/>
      <w:lvlText w:val="%5."/>
      <w:lvlJc w:val="left"/>
      <w:pPr>
        <w:ind w:left="3905" w:hanging="360"/>
      </w:pPr>
    </w:lvl>
    <w:lvl w:ilvl="5" w:tplc="0809001B">
      <w:start w:val="1"/>
      <w:numFmt w:val="lowerRoman"/>
      <w:lvlText w:val="%6."/>
      <w:lvlJc w:val="right"/>
      <w:pPr>
        <w:ind w:left="4625" w:hanging="180"/>
      </w:pPr>
    </w:lvl>
    <w:lvl w:ilvl="6" w:tplc="0809000F">
      <w:start w:val="1"/>
      <w:numFmt w:val="decimal"/>
      <w:lvlText w:val="%7."/>
      <w:lvlJc w:val="left"/>
      <w:pPr>
        <w:ind w:left="5345" w:hanging="360"/>
      </w:pPr>
    </w:lvl>
    <w:lvl w:ilvl="7" w:tplc="08090019">
      <w:start w:val="1"/>
      <w:numFmt w:val="lowerLetter"/>
      <w:lvlText w:val="%8."/>
      <w:lvlJc w:val="left"/>
      <w:pPr>
        <w:ind w:left="6065" w:hanging="360"/>
      </w:pPr>
    </w:lvl>
    <w:lvl w:ilvl="8" w:tplc="0809001B">
      <w:start w:val="1"/>
      <w:numFmt w:val="lowerRoman"/>
      <w:lvlText w:val="%9."/>
      <w:lvlJc w:val="right"/>
      <w:pPr>
        <w:ind w:left="6785" w:hanging="180"/>
      </w:pPr>
    </w:lvl>
  </w:abstractNum>
  <w:abstractNum w:abstractNumId="9" w15:restartNumberingAfterBreak="0">
    <w:nsid w:val="71BF00B1"/>
    <w:multiLevelType w:val="hybridMultilevel"/>
    <w:tmpl w:val="7D2807DE"/>
    <w:lvl w:ilvl="0" w:tplc="3E302DA0">
      <w:start w:val="1"/>
      <w:numFmt w:val="decimal"/>
      <w:lvlText w:val="3.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4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formatting="1" w:enforcement="1" w:cryptProviderType="rsaAES" w:cryptAlgorithmClass="hash" w:cryptAlgorithmType="typeAny" w:cryptAlgorithmSid="14" w:cryptSpinCount="100000" w:hash="27yK5k8vx0V2i2e6YMGvautbpPRfXREbieyoEqPQFXCfNQPFElPhGza9mWB5IWv+1/TmsxiMVlMYa0WTDO5YlA==" w:salt="/jBmqMw76G/CEovBbBara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84A5B"/>
    <w:rsid w:val="000874B4"/>
    <w:rsid w:val="00093150"/>
    <w:rsid w:val="00097A6D"/>
    <w:rsid w:val="000C39CE"/>
    <w:rsid w:val="000C54C2"/>
    <w:rsid w:val="000D1843"/>
    <w:rsid w:val="000E5619"/>
    <w:rsid w:val="000F2CF1"/>
    <w:rsid w:val="001048B5"/>
    <w:rsid w:val="00104DB1"/>
    <w:rsid w:val="00116160"/>
    <w:rsid w:val="00121949"/>
    <w:rsid w:val="0015691A"/>
    <w:rsid w:val="00185CD6"/>
    <w:rsid w:val="0019496B"/>
    <w:rsid w:val="001A4778"/>
    <w:rsid w:val="001D1D4A"/>
    <w:rsid w:val="001E23EA"/>
    <w:rsid w:val="001F1669"/>
    <w:rsid w:val="001F2E7F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7396"/>
    <w:rsid w:val="002D7A85"/>
    <w:rsid w:val="002F2410"/>
    <w:rsid w:val="002F39F4"/>
    <w:rsid w:val="00300217"/>
    <w:rsid w:val="0031342F"/>
    <w:rsid w:val="00330E82"/>
    <w:rsid w:val="00340359"/>
    <w:rsid w:val="00385139"/>
    <w:rsid w:val="003A7505"/>
    <w:rsid w:val="003B2710"/>
    <w:rsid w:val="003B4CA7"/>
    <w:rsid w:val="003C4FB9"/>
    <w:rsid w:val="003E2DA7"/>
    <w:rsid w:val="003F01F3"/>
    <w:rsid w:val="004141A7"/>
    <w:rsid w:val="00425373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59FD"/>
    <w:rsid w:val="00611D27"/>
    <w:rsid w:val="00652D0F"/>
    <w:rsid w:val="00655756"/>
    <w:rsid w:val="00663D10"/>
    <w:rsid w:val="006716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762AE"/>
    <w:rsid w:val="00877784"/>
    <w:rsid w:val="008834EF"/>
    <w:rsid w:val="00883835"/>
    <w:rsid w:val="008A3766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D22B2"/>
    <w:rsid w:val="009D7AB9"/>
    <w:rsid w:val="009E12EA"/>
    <w:rsid w:val="009E655E"/>
    <w:rsid w:val="00A21135"/>
    <w:rsid w:val="00A222D2"/>
    <w:rsid w:val="00A34D78"/>
    <w:rsid w:val="00A41DB0"/>
    <w:rsid w:val="00A4730D"/>
    <w:rsid w:val="00A57F29"/>
    <w:rsid w:val="00A64076"/>
    <w:rsid w:val="00A659CB"/>
    <w:rsid w:val="00A91DEF"/>
    <w:rsid w:val="00AA517C"/>
    <w:rsid w:val="00AB3234"/>
    <w:rsid w:val="00AC7ABE"/>
    <w:rsid w:val="00AE57B5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91119"/>
    <w:rsid w:val="00F95BDA"/>
    <w:rsid w:val="00FC5B11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uiPriority w:val="59"/>
    <w:rsid w:val="00A659CB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79</Value>
    </Service_x0020_Code>
    <Title_x0020_Arabic xmlns="5ac7a378-97b2-4e98-acd9-be1b93ab0c48">DMA-PRTS-CF06b, نموذج الوكيل للحالة الفنية لوسيلة نزهة لطول يصل إلى 8 م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A699D545-7297-4935-9340-64FFFDA334DE}"/>
</file>

<file path=customXml/itemProps2.xml><?xml version="1.0" encoding="utf-8"?>
<ds:datastoreItem xmlns:ds="http://schemas.openxmlformats.org/officeDocument/2006/customXml" ds:itemID="{9DA2753E-1E23-42BA-AD59-CA457D326275}"/>
</file>

<file path=customXml/itemProps3.xml><?xml version="1.0" encoding="utf-8"?>
<ds:datastoreItem xmlns:ds="http://schemas.openxmlformats.org/officeDocument/2006/customXml" ds:itemID="{57C23C81-81DA-402A-8700-C38A29B4954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4</Words>
  <Characters>4076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CF06b, Dealer Form of Technical Condition Pleasure Boat length up to 8m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4-30T22:55:00Z</dcterms:created>
  <dcterms:modified xsi:type="dcterms:W3CDTF">2024-04-30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